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79146B58" w:rsidR="00483C52" w:rsidRPr="001636C0" w:rsidRDefault="001636C0" w:rsidP="00755BAD">
            <w:r w:rsidRPr="001636C0">
              <w:t xml:space="preserve">Data Analytics </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78607ADC" w:rsidR="00483C52" w:rsidRPr="005E42C3" w:rsidRDefault="00C85C5F" w:rsidP="00755BAD">
            <w:pPr>
              <w:rPr>
                <w:color w:val="FF0000"/>
              </w:rPr>
            </w:pPr>
            <w:r>
              <w:t>Feb</w:t>
            </w:r>
            <w:r w:rsidR="00C97195">
              <w:t xml:space="preserve"> </w:t>
            </w:r>
            <w:r w:rsidR="001636C0" w:rsidRPr="001636C0">
              <w:t>202</w:t>
            </w:r>
            <w:r>
              <w:t>4</w:t>
            </w:r>
            <w:r w:rsidR="001636C0" w:rsidRPr="001636C0">
              <w:t xml:space="preserve"> </w:t>
            </w:r>
            <w:r w:rsidR="00CD7B28">
              <w:t>F</w:t>
            </w:r>
            <w:r w:rsidR="00CD6F9F">
              <w:t>ull-</w:t>
            </w:r>
            <w:r w:rsidR="001636C0" w:rsidRPr="001636C0">
              <w:t>T</w:t>
            </w:r>
            <w:r w:rsidR="00CD6F9F">
              <w:t>ime</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48FB2E9E" w:rsidR="00070D8B" w:rsidRPr="005E42C3" w:rsidRDefault="00B50D96" w:rsidP="00755BAD">
            <w:r>
              <w:t>Individu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2DCBE1D0" w:rsidR="005E42C3" w:rsidRPr="005E42C3" w:rsidRDefault="000E12B9" w:rsidP="00755BAD">
            <w:r>
              <w:t>6</w:t>
            </w:r>
            <w:r w:rsidR="00DB0B9A">
              <w:t>0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5F60275A" w:rsidR="005E7B17" w:rsidRPr="005E42C3" w:rsidRDefault="000E12B9" w:rsidP="00755BAD">
            <w:pPr>
              <w:rPr>
                <w:color w:val="FF0000"/>
              </w:rPr>
            </w:pPr>
            <w:r>
              <w:t xml:space="preserve">CA </w:t>
            </w:r>
            <w:r w:rsidR="004914F2">
              <w:t>3 Final Submission</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574BB1AA" w:rsidR="005E42C3" w:rsidRPr="00DB0B9A" w:rsidRDefault="005652DD" w:rsidP="00755BAD">
            <w:pPr>
              <w:rPr>
                <w:lang w:val="es-419"/>
              </w:rPr>
            </w:pPr>
            <w:r>
              <w:rPr>
                <w:lang w:val="es-419"/>
              </w:rPr>
              <w:t>James Garza</w:t>
            </w:r>
            <w:r w:rsidR="005E42C3">
              <w:rPr>
                <w:lang w:val="es-419"/>
              </w:rPr>
              <w:t xml:space="preserve"> </w:t>
            </w:r>
            <w:hyperlink r:id="rId7" w:history="1">
              <w:r w:rsidRPr="00CC2EFB">
                <w:rPr>
                  <w:rStyle w:val="Hyperlink"/>
                  <w:lang w:val="es-419"/>
                </w:rPr>
                <w:t>james@cct.ie</w:t>
              </w:r>
            </w:hyperlink>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06D28A8F" w:rsidR="00AC1BD1" w:rsidRPr="005E42C3" w:rsidRDefault="00AC1BD1" w:rsidP="00755BAD">
            <w:pPr>
              <w:rPr>
                <w:color w:val="FF0000"/>
              </w:rPr>
            </w:pPr>
          </w:p>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60CB0100" w:rsidR="005E7B17" w:rsidRPr="005E42C3" w:rsidRDefault="00C85C5F" w:rsidP="00755BAD">
            <w:pPr>
              <w:rPr>
                <w:color w:val="FF0000"/>
              </w:rPr>
            </w:pPr>
            <w:r>
              <w:rPr>
                <w:color w:val="000000" w:themeColor="text1"/>
              </w:rPr>
              <w:t>5</w:t>
            </w:r>
            <w:r w:rsidR="006614E4" w:rsidRPr="006614E4">
              <w:rPr>
                <w:color w:val="000000" w:themeColor="text1"/>
                <w:vertAlign w:val="superscript"/>
              </w:rPr>
              <w:t>th</w:t>
            </w:r>
            <w:r w:rsidR="006614E4" w:rsidRPr="006614E4">
              <w:rPr>
                <w:color w:val="000000" w:themeColor="text1"/>
              </w:rPr>
              <w:t xml:space="preserve"> </w:t>
            </w:r>
            <w:r>
              <w:rPr>
                <w:color w:val="000000" w:themeColor="text1"/>
              </w:rPr>
              <w:t>November</w:t>
            </w:r>
            <w:r w:rsidR="006614E4" w:rsidRPr="006614E4">
              <w:rPr>
                <w:color w:val="000000" w:themeColor="text1"/>
              </w:rPr>
              <w:t xml:space="preserve"> 202</w:t>
            </w:r>
            <w:r w:rsidR="00C97195">
              <w:rPr>
                <w:color w:val="000000" w:themeColor="text1"/>
              </w:rPr>
              <w:t>4</w:t>
            </w:r>
            <w:r w:rsidR="006614E4" w:rsidRPr="006614E4">
              <w:rPr>
                <w:color w:val="000000" w:themeColor="text1"/>
              </w:rPr>
              <w:t xml:space="preserve">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3A2DCE2C"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670A23">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7A71A2" w:rsidRPr="00FA1886" w14:paraId="2B7DCF77" w14:textId="77777777" w:rsidTr="00B91D87">
        <w:tc>
          <w:tcPr>
            <w:tcW w:w="1838" w:type="dxa"/>
            <w:vAlign w:val="center"/>
          </w:tcPr>
          <w:p w14:paraId="230165B1" w14:textId="68DE6F77" w:rsidR="007A71A2" w:rsidRPr="00FA1886" w:rsidRDefault="007A71A2" w:rsidP="007A71A2">
            <w:pPr>
              <w:rPr>
                <w:b/>
                <w:bCs/>
              </w:rPr>
            </w:pPr>
            <w:r>
              <w:rPr>
                <w:rFonts w:cs="Arial Hebrew Scholar"/>
                <w:b/>
              </w:rPr>
              <w:t>Instructions for Submission:</w:t>
            </w:r>
          </w:p>
        </w:tc>
        <w:tc>
          <w:tcPr>
            <w:tcW w:w="7655" w:type="dxa"/>
            <w:gridSpan w:val="3"/>
            <w:vAlign w:val="center"/>
          </w:tcPr>
          <w:p w14:paraId="72978B09" w14:textId="77777777" w:rsidR="007A71A2" w:rsidRDefault="007A71A2" w:rsidP="007A71A2">
            <w:r>
              <w:t>Your work must be uploaded to Moodle.</w:t>
            </w:r>
          </w:p>
          <w:p w14:paraId="61435A05" w14:textId="71FFDEB0" w:rsidR="007A71A2" w:rsidRPr="00C97195" w:rsidRDefault="0067620D" w:rsidP="004914F2">
            <w:pPr>
              <w:pStyle w:val="ListParagraph"/>
              <w:numPr>
                <w:ilvl w:val="0"/>
                <w:numId w:val="23"/>
              </w:numPr>
            </w:pPr>
            <w:r w:rsidRPr="00C97195">
              <w:t>R</w:t>
            </w:r>
            <w:r w:rsidR="00840D5E" w:rsidRPr="00C97195">
              <w:t xml:space="preserve">eport </w:t>
            </w:r>
            <w:r w:rsidR="007A71A2" w:rsidRPr="00C97195">
              <w:t xml:space="preserve">5000 words (Word </w:t>
            </w:r>
            <w:r w:rsidR="00DA7C66" w:rsidRPr="00C97195">
              <w:t>Only</w:t>
            </w:r>
            <w:r w:rsidR="007A71A2" w:rsidRPr="00C97195">
              <w:t>) / Po</w:t>
            </w:r>
            <w:r w:rsidR="00840D5E" w:rsidRPr="00C97195">
              <w:t>ster</w:t>
            </w:r>
            <w:r w:rsidR="007A71A2" w:rsidRPr="00C97195">
              <w:t xml:space="preserve"> presentation </w:t>
            </w:r>
            <w:r w:rsidR="00020326" w:rsidRPr="00C97195">
              <w:t>A</w:t>
            </w:r>
            <w:r w:rsidR="00C85C5F">
              <w:t>1</w:t>
            </w:r>
            <w:r w:rsidR="00020326" w:rsidRPr="00C97195">
              <w:t xml:space="preserve"> size </w:t>
            </w:r>
            <w:r w:rsidR="007A71A2" w:rsidRPr="00C97195">
              <w:t>(.pptx</w:t>
            </w:r>
            <w:r w:rsidR="004914F2" w:rsidRPr="00C97195">
              <w:t>,</w:t>
            </w:r>
            <w:r w:rsidR="007A71A2" w:rsidRPr="00C97195">
              <w:t xml:space="preserve"> .ppt or PDF) / </w:t>
            </w:r>
            <w:proofErr w:type="spellStart"/>
            <w:r w:rsidR="007A71A2" w:rsidRPr="00C97195">
              <w:t>Jupyter</w:t>
            </w:r>
            <w:proofErr w:type="spellEnd"/>
            <w:r w:rsidR="007A71A2" w:rsidRPr="00C97195">
              <w:t xml:space="preserve"> Notebook code </w:t>
            </w:r>
            <w:proofErr w:type="gramStart"/>
            <w:r w:rsidR="007A71A2" w:rsidRPr="00C97195">
              <w:t>(.</w:t>
            </w:r>
            <w:proofErr w:type="spellStart"/>
            <w:r w:rsidR="007A71A2" w:rsidRPr="00C97195">
              <w:t>ipynb</w:t>
            </w:r>
            <w:proofErr w:type="spellEnd"/>
            <w:proofErr w:type="gramEnd"/>
            <w:r w:rsidRPr="00C97195">
              <w:t>)</w:t>
            </w:r>
          </w:p>
          <w:p w14:paraId="07A6F7D1" w14:textId="0F0B5F76" w:rsidR="007A71A2" w:rsidRPr="004914F2" w:rsidRDefault="004914F2" w:rsidP="004914F2">
            <w:pPr>
              <w:pStyle w:val="ListParagraph"/>
              <w:numPr>
                <w:ilvl w:val="0"/>
                <w:numId w:val="23"/>
              </w:numPr>
            </w:pPr>
            <w:r>
              <w:t>ZIP or RAR files will not be accepted. Files must be submitted separately.</w:t>
            </w:r>
          </w:p>
        </w:tc>
      </w:tr>
      <w:tr w:rsidR="00E35055" w:rsidRPr="00FA1886" w14:paraId="6D11C157" w14:textId="77777777" w:rsidTr="00AC1BD1">
        <w:tc>
          <w:tcPr>
            <w:tcW w:w="1838" w:type="dxa"/>
            <w:vAlign w:val="center"/>
          </w:tcPr>
          <w:p w14:paraId="246DA72A" w14:textId="45A1FE2A" w:rsidR="00E35055" w:rsidRPr="00FA1886" w:rsidRDefault="00E35055" w:rsidP="00E35055">
            <w:pPr>
              <w:rPr>
                <w:b/>
                <w:bCs/>
              </w:rPr>
            </w:pPr>
            <w:r>
              <w:rPr>
                <w:rFonts w:cs="Arial Hebrew Scholar"/>
                <w:b/>
              </w:rPr>
              <w:t>Feedback Method:</w:t>
            </w:r>
          </w:p>
        </w:tc>
        <w:tc>
          <w:tcPr>
            <w:tcW w:w="7655" w:type="dxa"/>
            <w:gridSpan w:val="3"/>
            <w:vAlign w:val="center"/>
          </w:tcPr>
          <w:p w14:paraId="1DB2BD38" w14:textId="0D94A1C2" w:rsidR="00E35055" w:rsidRPr="005D4DEE" w:rsidRDefault="00E35055" w:rsidP="00E35055">
            <w:pPr>
              <w:jc w:val="center"/>
              <w:rPr>
                <w:i/>
                <w:iCs/>
                <w:color w:val="FF0000"/>
              </w:rPr>
            </w:pPr>
            <w:r>
              <w:rPr>
                <w:rFonts w:cs="Arial Hebrew Scholar"/>
                <w:b/>
              </w:rPr>
              <w:t xml:space="preserve">Results posted in Moodle </w:t>
            </w:r>
            <w:r w:rsidR="00670A23">
              <w:rPr>
                <w:rFonts w:cs="Arial Hebrew Scholar"/>
                <w:b/>
              </w:rPr>
              <w:t>grade book</w:t>
            </w:r>
          </w:p>
        </w:tc>
      </w:tr>
      <w:tr w:rsidR="00E35055" w:rsidRPr="00FA1886" w14:paraId="154136C5" w14:textId="14A9088C" w:rsidTr="00581D64">
        <w:tc>
          <w:tcPr>
            <w:tcW w:w="1838" w:type="dxa"/>
          </w:tcPr>
          <w:p w14:paraId="67D5EF10" w14:textId="59B1D15D" w:rsidR="00E35055" w:rsidRPr="00FA1886" w:rsidRDefault="00E35055" w:rsidP="00E35055">
            <w:r>
              <w:rPr>
                <w:b/>
                <w:bCs/>
              </w:rPr>
              <w:t>Feedback</w:t>
            </w:r>
            <w:r w:rsidRPr="00FA1886">
              <w:rPr>
                <w:b/>
                <w:bCs/>
              </w:rPr>
              <w:t xml:space="preserve"> Date:</w:t>
            </w:r>
          </w:p>
        </w:tc>
        <w:tc>
          <w:tcPr>
            <w:tcW w:w="7655" w:type="dxa"/>
            <w:gridSpan w:val="3"/>
          </w:tcPr>
          <w:p w14:paraId="33B9A2D9" w14:textId="2F613C49" w:rsidR="00E35055" w:rsidRPr="00E35055" w:rsidRDefault="00E35055" w:rsidP="00E35055">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5D89ACCD" w14:textId="77777777" w:rsidR="00E35055" w:rsidRDefault="00E35055" w:rsidP="00E35055">
      <w:pPr>
        <w:spacing w:after="0"/>
      </w:pPr>
      <w:r>
        <w:t xml:space="preserve">Please note this is not the assessment task. The task to be completed is detailed on the next page. </w:t>
      </w:r>
    </w:p>
    <w:p w14:paraId="05B72CBD" w14:textId="77777777" w:rsidR="00E35055" w:rsidRDefault="00E35055" w:rsidP="00E35055">
      <w:pPr>
        <w:spacing w:after="0"/>
      </w:pPr>
      <w:r>
        <w:t>This CA will assess student attainment of the following minimum intended learning outcomes:</w:t>
      </w:r>
    </w:p>
    <w:p w14:paraId="5F3BF03A" w14:textId="77777777" w:rsidR="00E35055" w:rsidRDefault="00E35055" w:rsidP="00E35055">
      <w:pPr>
        <w:spacing w:after="0"/>
      </w:pPr>
      <w:r>
        <w:t xml:space="preserve">1. Critically evaluate the relationship between information technology infrastructure and organisational </w:t>
      </w:r>
    </w:p>
    <w:p w14:paraId="197BC94C" w14:textId="77777777" w:rsidR="00E35055" w:rsidRDefault="00E35055" w:rsidP="00E35055">
      <w:pPr>
        <w:spacing w:after="0"/>
      </w:pPr>
      <w:r>
        <w:t>competitive advantage.</w:t>
      </w:r>
    </w:p>
    <w:p w14:paraId="3CE6357C" w14:textId="77777777" w:rsidR="00E35055" w:rsidRDefault="00E35055" w:rsidP="00E35055">
      <w:pPr>
        <w:spacing w:after="0"/>
      </w:pPr>
      <w:r>
        <w:t xml:space="preserve">2. Critically analyse and select open source and proprietary software with a view to developing IT </w:t>
      </w:r>
    </w:p>
    <w:p w14:paraId="669EBDD2" w14:textId="77777777" w:rsidR="00E35055" w:rsidRDefault="00E35055" w:rsidP="00E35055">
      <w:pPr>
        <w:spacing w:after="0"/>
      </w:pPr>
      <w:r>
        <w:t>solutions for business and business-related IT problems.</w:t>
      </w:r>
    </w:p>
    <w:p w14:paraId="72E51114" w14:textId="77777777" w:rsidR="00E35055" w:rsidRDefault="00E35055" w:rsidP="00E35055">
      <w:pPr>
        <w:spacing w:after="0"/>
      </w:pPr>
      <w:r>
        <w:t xml:space="preserve">3. Utilise tools of strategic business analysis to evaluate the current macro and micro business </w:t>
      </w:r>
    </w:p>
    <w:p w14:paraId="58CD2CC4" w14:textId="77777777" w:rsidR="00E35055" w:rsidRDefault="00E35055" w:rsidP="00E35055">
      <w:pPr>
        <w:spacing w:after="0"/>
      </w:pPr>
      <w:r>
        <w:t>environment with a view to formulating future action plans.</w:t>
      </w:r>
    </w:p>
    <w:p w14:paraId="523B48D3" w14:textId="77777777" w:rsidR="00E35055" w:rsidRDefault="00E35055" w:rsidP="00E35055">
      <w:pPr>
        <w:spacing w:after="0"/>
      </w:pPr>
      <w:r>
        <w:t>4. Research emerging technologies and critically evaluate their impact on business and business information systems in general.</w:t>
      </w:r>
    </w:p>
    <w:p w14:paraId="47659687" w14:textId="77777777" w:rsidR="00E35055" w:rsidRDefault="00E35055" w:rsidP="00E35055">
      <w:pPr>
        <w:spacing w:after="0"/>
      </w:pPr>
      <w:r>
        <w:t>5. Understand the relationship between data gathering / utilisation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617F6AE" w14:textId="45545C51" w:rsidR="005E7B17" w:rsidRDefault="00483C52" w:rsidP="00FA1886">
      <w:pPr>
        <w:spacing w:after="0"/>
        <w:rPr>
          <w:b/>
          <w:bCs/>
        </w:rPr>
      </w:pPr>
      <w:r>
        <w:rPr>
          <w:b/>
          <w:bCs/>
        </w:rPr>
        <w:lastRenderedPageBreak/>
        <w:t>Assessment Task</w:t>
      </w:r>
    </w:p>
    <w:p w14:paraId="6A29223B" w14:textId="22BCBC50" w:rsidR="005E7E37" w:rsidRDefault="006E0EE4" w:rsidP="00E35055">
      <w:pPr>
        <w:spacing w:after="0"/>
      </w:pPr>
      <w:r>
        <w:t>This assessment aims</w:t>
      </w:r>
      <w:r w:rsidRPr="006E0EE4">
        <w:t xml:space="preserve"> to evaluate </w:t>
      </w:r>
      <w:r w:rsidR="00B50D96">
        <w:t>your</w:t>
      </w:r>
      <w:r w:rsidRPr="006E0EE4">
        <w:t xml:space="preserve"> ability to apply project management methodology to evaluate and enhance the capstone project developed in semester one. </w:t>
      </w:r>
      <w:r w:rsidR="00B50D96">
        <w:t>You</w:t>
      </w:r>
      <w:r w:rsidRPr="006E0EE4">
        <w:t xml:space="preserve"> should be able to identify the strengths and weaknesses of the </w:t>
      </w:r>
      <w:r w:rsidR="005E7E37">
        <w:t xml:space="preserve">capstone </w:t>
      </w:r>
      <w:r w:rsidRPr="006E0EE4">
        <w:t>project</w:t>
      </w:r>
      <w:r w:rsidR="005E7E37">
        <w:t xml:space="preserve"> from semester one and</w:t>
      </w:r>
      <w:r w:rsidRPr="006E0EE4">
        <w:t xml:space="preserve"> make improvements based on</w:t>
      </w:r>
      <w:r w:rsidR="005E7E37">
        <w:t xml:space="preserve"> additional knowledge</w:t>
      </w:r>
      <w:r w:rsidRPr="006E0EE4">
        <w:t>.</w:t>
      </w:r>
      <w:r>
        <w:t xml:space="preserve"> Additionally, </w:t>
      </w:r>
      <w:r w:rsidR="005E7E37">
        <w:t xml:space="preserve">machine learning results should </w:t>
      </w:r>
      <w:r>
        <w:t>improve</w:t>
      </w:r>
      <w:r w:rsidR="005E7E37">
        <w:t xml:space="preserve"> based on </w:t>
      </w:r>
      <w:r>
        <w:t>understanding the dataset</w:t>
      </w:r>
      <w:r w:rsidRPr="006E0EE4">
        <w:t>, which machine learning models are best used,</w:t>
      </w:r>
      <w:r>
        <w:t xml:space="preserve"> and why. Improving the model’s performance with hyper-tuning parameters with an understanding of the performance metrics and dataset. Finally, validate the results and report on your findings. </w:t>
      </w:r>
    </w:p>
    <w:p w14:paraId="2F655FF8" w14:textId="4B0BB7AF" w:rsidR="00E35055" w:rsidRDefault="006E0EE4" w:rsidP="00E35055">
      <w:pPr>
        <w:spacing w:after="0"/>
      </w:pPr>
      <w:r w:rsidRPr="006E0EE4">
        <w:t xml:space="preserve">The </w:t>
      </w:r>
      <w:r w:rsidR="005E7E37">
        <w:t xml:space="preserve">final </w:t>
      </w:r>
      <w:r w:rsidRPr="006E0EE4">
        <w:t xml:space="preserve">report should </w:t>
      </w:r>
      <w:r w:rsidR="005E7E37">
        <w:t xml:space="preserve">build on from semester one and </w:t>
      </w:r>
      <w:r w:rsidRPr="006E0EE4">
        <w:t xml:space="preserve">include </w:t>
      </w:r>
      <w:r w:rsidR="005E7E37">
        <w:t>your findings of</w:t>
      </w:r>
      <w:r w:rsidRPr="006E0EE4">
        <w:t xml:space="preserve"> machine learning implementation, results validation, model comparison, and any future recommendations. The report should be presented in a clear and concise manner, and it should demonstrate </w:t>
      </w:r>
      <w:r w:rsidR="00B50D96">
        <w:t>your</w:t>
      </w:r>
      <w:r w:rsidRPr="006E0EE4">
        <w:t xml:space="preserve"> ability to </w:t>
      </w:r>
      <w:r w:rsidR="00B50D96">
        <w:t>us</w:t>
      </w:r>
      <w:r w:rsidR="00053DE5">
        <w:t>e</w:t>
      </w:r>
      <w:r w:rsidRPr="006E0EE4">
        <w:t xml:space="preserve"> </w:t>
      </w:r>
      <w:r w:rsidR="005E7E37">
        <w:t xml:space="preserve">a </w:t>
      </w:r>
      <w:r w:rsidRPr="006E0EE4">
        <w:t>project management methodology.</w:t>
      </w:r>
    </w:p>
    <w:p w14:paraId="60A4E7B9" w14:textId="77777777" w:rsidR="00053DE5" w:rsidRDefault="00053DE5" w:rsidP="00E35055">
      <w:pPr>
        <w:spacing w:after="0"/>
      </w:pPr>
    </w:p>
    <w:p w14:paraId="414B069A" w14:textId="1629C727" w:rsidR="005E7E37" w:rsidRDefault="005E7E37" w:rsidP="00E35055">
      <w:pPr>
        <w:spacing w:after="0"/>
      </w:pPr>
      <w:r>
        <w:t xml:space="preserve">The </w:t>
      </w:r>
      <w:r w:rsidR="00053DE5">
        <w:t xml:space="preserve">poster </w:t>
      </w:r>
      <w:r>
        <w:t>presentation should present your findings in a clear way for stakeholders.</w:t>
      </w:r>
    </w:p>
    <w:p w14:paraId="53E4FA66" w14:textId="77777777" w:rsidR="00E35055" w:rsidRDefault="00E35055" w:rsidP="00E35055">
      <w:pPr>
        <w:spacing w:after="0"/>
      </w:pPr>
    </w:p>
    <w:p w14:paraId="1266ECF4" w14:textId="21B16981" w:rsidR="00E35055" w:rsidRDefault="00E35055" w:rsidP="00E35055">
      <w:pPr>
        <w:spacing w:after="0"/>
      </w:pPr>
      <w:r>
        <w:t xml:space="preserve">You are now required to present your findings and initial results with the aid of </w:t>
      </w:r>
      <w:r w:rsidR="003D5061">
        <w:t>3</w:t>
      </w:r>
      <w:r>
        <w:t xml:space="preserve"> elements: a </w:t>
      </w:r>
      <w:r w:rsidR="00053DE5">
        <w:t xml:space="preserve">poster </w:t>
      </w:r>
      <w:r>
        <w:t>presentation, report paper</w:t>
      </w:r>
      <w:r w:rsidR="00AA356C">
        <w:t xml:space="preserve"> and</w:t>
      </w:r>
      <w:r>
        <w:t xml:space="preserve"> </w:t>
      </w:r>
      <w:r w:rsidR="00670A23">
        <w:t>artefact</w:t>
      </w:r>
      <w:r w:rsidR="00AA356C">
        <w:t>.</w:t>
      </w:r>
    </w:p>
    <w:p w14:paraId="119D1493" w14:textId="77777777" w:rsidR="00E35055" w:rsidRDefault="00E35055" w:rsidP="00E35055">
      <w:pPr>
        <w:spacing w:after="0"/>
      </w:pPr>
    </w:p>
    <w:p w14:paraId="522B0D43" w14:textId="17B6CAE2" w:rsidR="00E35055" w:rsidRDefault="00E35055" w:rsidP="00E35055">
      <w:pPr>
        <w:spacing w:after="0"/>
      </w:pPr>
      <w:r>
        <w:t xml:space="preserve">You will create a </w:t>
      </w:r>
      <w:r>
        <w:rPr>
          <w:b/>
        </w:rPr>
        <w:t xml:space="preserve">maximum 5-minute </w:t>
      </w:r>
      <w:r>
        <w:t xml:space="preserve">presentation where you will include the following items. </w:t>
      </w:r>
      <w:r w:rsidR="000E12B9" w:rsidRPr="000E12B9">
        <w:t>Remember that this is a guideline</w:t>
      </w:r>
      <w:r w:rsidR="00670A23">
        <w:t>. You</w:t>
      </w:r>
      <w:r w:rsidR="000E12B9" w:rsidRPr="000E12B9">
        <w:t xml:space="preserve"> can include other items not mentioned below or remove items irrelevant</w:t>
      </w:r>
      <w:r>
        <w:t xml:space="preserve"> to your project </w:t>
      </w:r>
      <w:proofErr w:type="gramStart"/>
      <w:r>
        <w:t>as long as</w:t>
      </w:r>
      <w:proofErr w:type="gramEnd"/>
      <w:r>
        <w:t xml:space="preserve"> you are within the allocated 5 minutes. </w:t>
      </w:r>
    </w:p>
    <w:p w14:paraId="58A8B694" w14:textId="77777777" w:rsidR="00E35055" w:rsidRDefault="00E35055" w:rsidP="00E35055">
      <w:pPr>
        <w:spacing w:after="0"/>
      </w:pPr>
    </w:p>
    <w:p w14:paraId="5B71338A" w14:textId="77777777" w:rsidR="00E35055" w:rsidRDefault="00E35055" w:rsidP="00E35055">
      <w:pPr>
        <w:pStyle w:val="ListParagraph"/>
        <w:numPr>
          <w:ilvl w:val="1"/>
          <w:numId w:val="11"/>
        </w:numPr>
        <w:spacing w:after="0"/>
      </w:pPr>
      <w:r>
        <w:t>Introduction.</w:t>
      </w:r>
    </w:p>
    <w:p w14:paraId="20D324EE" w14:textId="77777777" w:rsidR="00E35055" w:rsidRDefault="00E35055" w:rsidP="00E35055">
      <w:pPr>
        <w:pStyle w:val="ListParagraph"/>
        <w:numPr>
          <w:ilvl w:val="1"/>
          <w:numId w:val="11"/>
        </w:numPr>
        <w:spacing w:after="0"/>
      </w:pPr>
      <w:r>
        <w:t>Business description.</w:t>
      </w:r>
    </w:p>
    <w:p w14:paraId="5F3C723C" w14:textId="77777777" w:rsidR="00E35055" w:rsidRDefault="00E35055" w:rsidP="00E35055">
      <w:pPr>
        <w:pStyle w:val="ListParagraph"/>
        <w:numPr>
          <w:ilvl w:val="2"/>
          <w:numId w:val="11"/>
        </w:numPr>
        <w:spacing w:after="0"/>
      </w:pPr>
      <w:r>
        <w:t>Hypothesis.</w:t>
      </w:r>
    </w:p>
    <w:p w14:paraId="2CF75558" w14:textId="77777777" w:rsidR="00E35055" w:rsidRDefault="00E35055" w:rsidP="00E35055">
      <w:pPr>
        <w:pStyle w:val="ListParagraph"/>
        <w:numPr>
          <w:ilvl w:val="2"/>
          <w:numId w:val="11"/>
        </w:numPr>
        <w:spacing w:after="0"/>
      </w:pPr>
      <w:r>
        <w:t>General goal.</w:t>
      </w:r>
    </w:p>
    <w:p w14:paraId="2791D9E0" w14:textId="77777777" w:rsidR="00E35055" w:rsidRDefault="00E35055" w:rsidP="00E35055">
      <w:pPr>
        <w:pStyle w:val="ListParagraph"/>
        <w:numPr>
          <w:ilvl w:val="2"/>
          <w:numId w:val="11"/>
        </w:numPr>
        <w:spacing w:after="0"/>
      </w:pPr>
      <w:r>
        <w:t>Success criteria/indicators.</w:t>
      </w:r>
    </w:p>
    <w:p w14:paraId="2160361A" w14:textId="77777777" w:rsidR="00E35055" w:rsidRDefault="00E35055" w:rsidP="00E35055">
      <w:pPr>
        <w:pStyle w:val="ListParagraph"/>
        <w:numPr>
          <w:ilvl w:val="1"/>
          <w:numId w:val="11"/>
        </w:numPr>
        <w:spacing w:after="0"/>
      </w:pPr>
      <w:r>
        <w:t>Technologies used.</w:t>
      </w:r>
    </w:p>
    <w:p w14:paraId="0308411E" w14:textId="77777777" w:rsidR="00E35055" w:rsidRDefault="00E35055" w:rsidP="00E35055">
      <w:pPr>
        <w:pStyle w:val="ListParagraph"/>
        <w:numPr>
          <w:ilvl w:val="2"/>
          <w:numId w:val="11"/>
        </w:numPr>
        <w:spacing w:after="0"/>
      </w:pPr>
      <w:r w:rsidRPr="005D249B">
        <w:t>Models</w:t>
      </w:r>
    </w:p>
    <w:p w14:paraId="6EB6BBD1" w14:textId="77777777" w:rsidR="00E35055" w:rsidRDefault="00E35055" w:rsidP="00E35055">
      <w:pPr>
        <w:pStyle w:val="ListParagraph"/>
        <w:numPr>
          <w:ilvl w:val="2"/>
          <w:numId w:val="11"/>
        </w:numPr>
        <w:spacing w:after="0"/>
      </w:pPr>
      <w:r>
        <w:t>L</w:t>
      </w:r>
      <w:r w:rsidRPr="005D249B">
        <w:t>ibraries</w:t>
      </w:r>
    </w:p>
    <w:p w14:paraId="7350294D" w14:textId="7EC5AAFF" w:rsidR="00E35055" w:rsidRPr="00566870" w:rsidRDefault="00E35055" w:rsidP="00E35055">
      <w:pPr>
        <w:pStyle w:val="ListParagraph"/>
        <w:numPr>
          <w:ilvl w:val="2"/>
          <w:numId w:val="11"/>
        </w:numPr>
        <w:spacing w:after="0"/>
      </w:pPr>
      <w:r>
        <w:t>Machine Learning A</w:t>
      </w:r>
      <w:r w:rsidRPr="005D249B">
        <w:t>lgorithm</w:t>
      </w:r>
      <w:r>
        <w:t xml:space="preserve"> </w:t>
      </w:r>
      <w:r w:rsidRPr="000E12B9">
        <w:rPr>
          <w:b/>
          <w:bCs/>
        </w:rPr>
        <w:t>(at least 3 used and compared</w:t>
      </w:r>
      <w:r w:rsidR="00670A23">
        <w:rPr>
          <w:b/>
          <w:bCs/>
        </w:rPr>
        <w:t xml:space="preserve"> is required</w:t>
      </w:r>
      <w:r w:rsidRPr="000E12B9">
        <w:rPr>
          <w:b/>
          <w:bCs/>
        </w:rPr>
        <w:t>)</w:t>
      </w:r>
      <w:r w:rsidR="00670A23">
        <w:rPr>
          <w:b/>
          <w:bCs/>
        </w:rPr>
        <w:t>.</w:t>
      </w:r>
    </w:p>
    <w:p w14:paraId="7BFC9903" w14:textId="4CF72F95" w:rsidR="00566870" w:rsidRDefault="00566870" w:rsidP="00E35055">
      <w:pPr>
        <w:pStyle w:val="ListParagraph"/>
        <w:numPr>
          <w:ilvl w:val="2"/>
          <w:numId w:val="11"/>
        </w:numPr>
        <w:spacing w:after="0"/>
      </w:pPr>
      <w:r>
        <w:rPr>
          <w:b/>
          <w:bCs/>
        </w:rPr>
        <w:t>Hyperparameter tuning and cross-validation</w:t>
      </w:r>
      <w:r w:rsidR="00670A23">
        <w:rPr>
          <w:b/>
          <w:bCs/>
        </w:rPr>
        <w:t xml:space="preserve"> (required)</w:t>
      </w:r>
      <w:r>
        <w:rPr>
          <w:b/>
          <w:bCs/>
        </w:rPr>
        <w:t>.</w:t>
      </w:r>
    </w:p>
    <w:p w14:paraId="654D60C9" w14:textId="77777777" w:rsidR="00E35055" w:rsidRPr="005D249B" w:rsidRDefault="00E35055" w:rsidP="00E35055">
      <w:pPr>
        <w:pStyle w:val="ListParagraph"/>
        <w:numPr>
          <w:ilvl w:val="2"/>
          <w:numId w:val="11"/>
        </w:numPr>
        <w:spacing w:after="0"/>
      </w:pPr>
      <w:r w:rsidRPr="005D249B">
        <w:t>etc...</w:t>
      </w:r>
    </w:p>
    <w:p w14:paraId="6486FBEC" w14:textId="7261BD8D" w:rsidR="00E35055" w:rsidRPr="005D433C" w:rsidRDefault="00E35055" w:rsidP="00E35055">
      <w:pPr>
        <w:pStyle w:val="ListParagraph"/>
        <w:numPr>
          <w:ilvl w:val="1"/>
          <w:numId w:val="11"/>
        </w:numPr>
        <w:spacing w:after="0"/>
      </w:pPr>
      <w:r w:rsidRPr="005D433C">
        <w:t>What has been accomplished so far</w:t>
      </w:r>
      <w:r w:rsidR="00670A23">
        <w:t>?</w:t>
      </w:r>
    </w:p>
    <w:p w14:paraId="297B8512" w14:textId="675184B0" w:rsidR="00E35055" w:rsidRPr="00670A23" w:rsidRDefault="00E35055" w:rsidP="00E35055">
      <w:pPr>
        <w:pStyle w:val="ListParagraph"/>
        <w:numPr>
          <w:ilvl w:val="2"/>
          <w:numId w:val="11"/>
        </w:numPr>
        <w:spacing w:after="0"/>
        <w:rPr>
          <w:b/>
          <w:bCs/>
        </w:rPr>
      </w:pPr>
      <w:r w:rsidRPr="00670A23">
        <w:rPr>
          <w:b/>
          <w:bCs/>
        </w:rPr>
        <w:t>Data: datasets, source, attributes, dimensions, descriptive statistics, data visualisation, data preparation</w:t>
      </w:r>
      <w:r w:rsidR="00670A23">
        <w:rPr>
          <w:b/>
          <w:bCs/>
        </w:rPr>
        <w:t xml:space="preserve"> (</w:t>
      </w:r>
      <w:r w:rsidR="00670A23" w:rsidRPr="00670A23">
        <w:rPr>
          <w:b/>
          <w:bCs/>
        </w:rPr>
        <w:t>required</w:t>
      </w:r>
      <w:r w:rsidR="00670A23">
        <w:rPr>
          <w:b/>
          <w:bCs/>
        </w:rPr>
        <w:t>)</w:t>
      </w:r>
      <w:r w:rsidR="00670A23" w:rsidRPr="00670A23">
        <w:rPr>
          <w:b/>
          <w:bCs/>
        </w:rPr>
        <w:t>.</w:t>
      </w:r>
    </w:p>
    <w:p w14:paraId="02ACD271" w14:textId="77777777" w:rsidR="00E35055" w:rsidRDefault="00E35055" w:rsidP="00E35055">
      <w:pPr>
        <w:pStyle w:val="ListParagraph"/>
        <w:numPr>
          <w:ilvl w:val="2"/>
          <w:numId w:val="11"/>
        </w:numPr>
        <w:spacing w:after="0"/>
      </w:pPr>
      <w:r>
        <w:t>Models.</w:t>
      </w:r>
    </w:p>
    <w:p w14:paraId="3B11F6CB" w14:textId="77777777" w:rsidR="00E35055" w:rsidRDefault="00E35055" w:rsidP="00E35055">
      <w:pPr>
        <w:pStyle w:val="ListParagraph"/>
        <w:numPr>
          <w:ilvl w:val="1"/>
          <w:numId w:val="11"/>
        </w:numPr>
        <w:spacing w:after="0"/>
      </w:pPr>
      <w:r>
        <w:t>Challenges encountered.</w:t>
      </w:r>
    </w:p>
    <w:p w14:paraId="3B359700" w14:textId="77777777" w:rsidR="00E35055" w:rsidRDefault="00E35055" w:rsidP="00E35055">
      <w:pPr>
        <w:pStyle w:val="ListParagraph"/>
        <w:numPr>
          <w:ilvl w:val="2"/>
          <w:numId w:val="11"/>
        </w:numPr>
        <w:spacing w:after="0"/>
      </w:pPr>
      <w:r>
        <w:t>Including strategies used to overcome them.</w:t>
      </w:r>
    </w:p>
    <w:p w14:paraId="11EEAFE6" w14:textId="77777777" w:rsidR="00E35055" w:rsidRDefault="00E35055" w:rsidP="00E35055">
      <w:pPr>
        <w:pStyle w:val="ListParagraph"/>
        <w:numPr>
          <w:ilvl w:val="1"/>
          <w:numId w:val="11"/>
        </w:numPr>
        <w:spacing w:after="0"/>
      </w:pPr>
      <w:r>
        <w:t>Results and analysis… next steps.</w:t>
      </w:r>
    </w:p>
    <w:p w14:paraId="0CDEB651" w14:textId="4D3B09E7" w:rsidR="00E35055" w:rsidRDefault="00E35055" w:rsidP="00E35055">
      <w:pPr>
        <w:pStyle w:val="ListParagraph"/>
        <w:numPr>
          <w:ilvl w:val="1"/>
          <w:numId w:val="11"/>
        </w:numPr>
        <w:spacing w:after="0"/>
      </w:pPr>
      <w:r>
        <w:t>Conclusion.</w:t>
      </w:r>
    </w:p>
    <w:p w14:paraId="5704F7E6" w14:textId="1B7D1D65" w:rsidR="00E35055" w:rsidRPr="005E42C3" w:rsidRDefault="000E12B9" w:rsidP="00E35055">
      <w:pPr>
        <w:spacing w:after="0"/>
      </w:pPr>
      <w:r w:rsidRPr="000E12B9">
        <w:rPr>
          <w:b/>
        </w:rPr>
        <w:t xml:space="preserve">** Note that there </w:t>
      </w:r>
      <w:r w:rsidR="00C97195">
        <w:rPr>
          <w:b/>
        </w:rPr>
        <w:t>should be</w:t>
      </w:r>
      <w:r w:rsidRPr="000E12B9">
        <w:rPr>
          <w:b/>
        </w:rPr>
        <w:t xml:space="preserve"> NO code on </w:t>
      </w:r>
      <w:r w:rsidR="00020326">
        <w:rPr>
          <w:b/>
        </w:rPr>
        <w:t>the poster</w:t>
      </w:r>
      <w:r w:rsidRPr="000E12B9">
        <w:rPr>
          <w:b/>
        </w:rPr>
        <w:t>.</w:t>
      </w:r>
    </w:p>
    <w:p w14:paraId="74A70E6A" w14:textId="0A773540" w:rsidR="00E35055" w:rsidRDefault="00E35055" w:rsidP="00E35055">
      <w:pPr>
        <w:pStyle w:val="ListParagraph"/>
        <w:numPr>
          <w:ilvl w:val="0"/>
          <w:numId w:val="12"/>
        </w:numPr>
        <w:spacing w:after="0"/>
      </w:pPr>
      <w:r w:rsidRPr="005E42C3">
        <w:t xml:space="preserve">You will also have to </w:t>
      </w:r>
      <w:r w:rsidR="000E12B9">
        <w:t>finalise the</w:t>
      </w:r>
      <w:r w:rsidRPr="005E42C3">
        <w:t xml:space="preserve"> </w:t>
      </w:r>
      <w:r>
        <w:t>report</w:t>
      </w:r>
      <w:r w:rsidRPr="005E42C3">
        <w:t xml:space="preserve"> that includes</w:t>
      </w:r>
      <w:r w:rsidR="000E12B9">
        <w:t xml:space="preserve"> the following</w:t>
      </w:r>
      <w:r w:rsidRPr="005E42C3">
        <w:t xml:space="preserve">: </w:t>
      </w:r>
    </w:p>
    <w:p w14:paraId="47E0ECDF" w14:textId="2BA3D77A" w:rsidR="00E35055" w:rsidRDefault="00E35055" w:rsidP="00E35055">
      <w:pPr>
        <w:pStyle w:val="ListParagraph"/>
        <w:numPr>
          <w:ilvl w:val="1"/>
          <w:numId w:val="12"/>
        </w:numPr>
        <w:spacing w:after="0"/>
      </w:pPr>
      <w:r w:rsidRPr="005E42C3">
        <w:t xml:space="preserve">All the elements </w:t>
      </w:r>
      <w:r w:rsidR="000E12B9">
        <w:t xml:space="preserve">that apply </w:t>
      </w:r>
      <w:r w:rsidRPr="005E42C3">
        <w:t>from the presentation described above.</w:t>
      </w:r>
    </w:p>
    <w:p w14:paraId="1AEC044D" w14:textId="61476F09" w:rsidR="00E35055" w:rsidRDefault="00E35055" w:rsidP="00E35055">
      <w:pPr>
        <w:pStyle w:val="ListParagraph"/>
        <w:numPr>
          <w:ilvl w:val="1"/>
          <w:numId w:val="12"/>
        </w:numPr>
        <w:spacing w:after="0"/>
      </w:pPr>
      <w:r w:rsidRPr="005E42C3">
        <w:t>Citations and references where necessary (i.e.</w:t>
      </w:r>
      <w:r w:rsidR="00566870">
        <w:t>,</w:t>
      </w:r>
      <w:r w:rsidRPr="005E42C3">
        <w:t xml:space="preserve"> where you make claims or statements about technology and its performance)</w:t>
      </w:r>
      <w:r>
        <w:t>.</w:t>
      </w:r>
    </w:p>
    <w:p w14:paraId="6B6DB6EA" w14:textId="7E2FC4E7" w:rsidR="00E35055" w:rsidRPr="00AB0E72" w:rsidRDefault="00E35055" w:rsidP="00E35055">
      <w:pPr>
        <w:pStyle w:val="ListParagraph"/>
        <w:numPr>
          <w:ilvl w:val="1"/>
          <w:numId w:val="12"/>
        </w:numPr>
        <w:spacing w:after="0"/>
      </w:pPr>
      <w:r w:rsidRPr="005E42C3">
        <w:t>Professional structure, clear, easy to follow</w:t>
      </w:r>
      <w:r w:rsidR="000E12B9">
        <w:t>,</w:t>
      </w:r>
      <w:r w:rsidRPr="005E42C3">
        <w:t xml:space="preserve"> with coherent flow between sections</w:t>
      </w:r>
      <w:r>
        <w:t>.</w:t>
      </w:r>
    </w:p>
    <w:p w14:paraId="6B0F3102" w14:textId="616A0932" w:rsidR="00E35055" w:rsidRDefault="00E35055" w:rsidP="00E35055">
      <w:pPr>
        <w:spacing w:after="0"/>
        <w:rPr>
          <w:b/>
        </w:rPr>
      </w:pPr>
    </w:p>
    <w:p w14:paraId="4836AB9A" w14:textId="77777777" w:rsidR="00020326" w:rsidRDefault="00020326" w:rsidP="000E12B9">
      <w:pPr>
        <w:spacing w:after="0"/>
      </w:pPr>
    </w:p>
    <w:p w14:paraId="5C8B2D7A" w14:textId="2212D9B5" w:rsidR="000E12B9" w:rsidRPr="00C97195" w:rsidRDefault="005E7E37" w:rsidP="000E12B9">
      <w:pPr>
        <w:spacing w:after="0"/>
      </w:pPr>
      <w:r w:rsidRPr="00C97195">
        <w:lastRenderedPageBreak/>
        <w:t xml:space="preserve">Students are advised to review and adhere to the submission requirements documented after the assessment task. </w:t>
      </w:r>
    </w:p>
    <w:p w14:paraId="0B65F5E0" w14:textId="16D64104" w:rsidR="000E12B9" w:rsidRPr="00C97195" w:rsidRDefault="000E12B9" w:rsidP="007A71A2">
      <w:pPr>
        <w:spacing w:after="0" w:line="240" w:lineRule="auto"/>
        <w:rPr>
          <w:rFonts w:cs="Arial Hebrew Scholar"/>
        </w:rPr>
      </w:pPr>
      <w:bookmarkStart w:id="1" w:name="_Hlk129106900"/>
      <w:r w:rsidRPr="00C97195">
        <w:rPr>
          <w:rFonts w:cs="Arial Hebrew Scholar"/>
        </w:rPr>
        <w:t>Further details of the assessment:</w:t>
      </w:r>
    </w:p>
    <w:p w14:paraId="73035738" w14:textId="1A63E8FE" w:rsidR="006614E4" w:rsidRPr="00C97195" w:rsidRDefault="006614E4" w:rsidP="006614E4">
      <w:pPr>
        <w:pStyle w:val="ListParagraph"/>
        <w:numPr>
          <w:ilvl w:val="0"/>
          <w:numId w:val="20"/>
        </w:numPr>
        <w:spacing w:after="0" w:line="240" w:lineRule="auto"/>
        <w:jc w:val="both"/>
        <w:rPr>
          <w:rStyle w:val="Strong"/>
          <w:rFonts w:cs="Arial Hebrew Scholar"/>
          <w:b w:val="0"/>
          <w:bCs w:val="0"/>
          <w:u w:val="single"/>
        </w:rPr>
      </w:pPr>
      <w:r w:rsidRPr="00C97195">
        <w:rPr>
          <w:rStyle w:val="Strong"/>
          <w:color w:val="0E101A"/>
        </w:rPr>
        <w:t xml:space="preserve">A GitHub repo must be created, and the </w:t>
      </w:r>
      <w:proofErr w:type="spellStart"/>
      <w:r w:rsidRPr="00C97195">
        <w:rPr>
          <w:rStyle w:val="Strong"/>
          <w:color w:val="0E101A"/>
        </w:rPr>
        <w:t>Jupyter</w:t>
      </w:r>
      <w:proofErr w:type="spellEnd"/>
      <w:r w:rsidRPr="00C97195">
        <w:rPr>
          <w:rStyle w:val="Strong"/>
          <w:color w:val="0E101A"/>
        </w:rPr>
        <w:t xml:space="preserve"> Notebook and report Word document must be put into a GitHub repo for version control. The lecturer will be added to the repo as a collaborator. GitHub's activity tracking ensures transparency in contributions. There should be at least </w:t>
      </w:r>
      <w:r w:rsidR="00053DE5" w:rsidRPr="00C97195">
        <w:rPr>
          <w:rStyle w:val="Strong"/>
          <w:color w:val="0E101A"/>
        </w:rPr>
        <w:t>2</w:t>
      </w:r>
      <w:r w:rsidRPr="00C97195">
        <w:rPr>
          <w:rStyle w:val="Strong"/>
          <w:color w:val="0E101A"/>
        </w:rPr>
        <w:t xml:space="preserve">0 to </w:t>
      </w:r>
      <w:r w:rsidR="00053DE5" w:rsidRPr="00C97195">
        <w:rPr>
          <w:rStyle w:val="Strong"/>
          <w:color w:val="0E101A"/>
        </w:rPr>
        <w:t>30</w:t>
      </w:r>
      <w:r w:rsidRPr="00C97195">
        <w:rPr>
          <w:rStyle w:val="Strong"/>
          <w:color w:val="0E101A"/>
        </w:rPr>
        <w:t xml:space="preserve"> commits throughout the semester.</w:t>
      </w:r>
    </w:p>
    <w:p w14:paraId="7057CF46" w14:textId="2E24F535" w:rsidR="00020326" w:rsidRPr="00C97195" w:rsidRDefault="00000000" w:rsidP="006614E4">
      <w:pPr>
        <w:pStyle w:val="ListParagraph"/>
        <w:numPr>
          <w:ilvl w:val="0"/>
          <w:numId w:val="20"/>
        </w:numPr>
        <w:spacing w:after="0" w:line="240" w:lineRule="auto"/>
        <w:jc w:val="both"/>
        <w:rPr>
          <w:rStyle w:val="Strong"/>
          <w:rFonts w:cs="Arial Hebrew Scholar"/>
          <w:b w:val="0"/>
          <w:bCs w:val="0"/>
          <w:u w:val="single"/>
        </w:rPr>
      </w:pPr>
      <w:hyperlink r:id="rId8" w:history="1">
        <w:r w:rsidR="00020326" w:rsidRPr="00C97195">
          <w:rPr>
            <w:rStyle w:val="Hyperlink"/>
          </w:rPr>
          <w:t>Example Poster link</w:t>
        </w:r>
      </w:hyperlink>
    </w:p>
    <w:p w14:paraId="70C586A0" w14:textId="4491590C" w:rsidR="00770783" w:rsidRPr="00C97195" w:rsidRDefault="00770783" w:rsidP="00770783">
      <w:pPr>
        <w:pStyle w:val="ListParagraph"/>
        <w:numPr>
          <w:ilvl w:val="0"/>
          <w:numId w:val="20"/>
        </w:numPr>
        <w:spacing w:after="0" w:line="240" w:lineRule="auto"/>
        <w:jc w:val="both"/>
        <w:rPr>
          <w:rStyle w:val="Strong"/>
          <w:rFonts w:cs="Arial Hebrew Scholar"/>
        </w:rPr>
      </w:pPr>
      <w:r w:rsidRPr="00C97195">
        <w:rPr>
          <w:rStyle w:val="Strong"/>
          <w:rFonts w:cs="Arial Hebrew Scholar"/>
        </w:rPr>
        <w:t xml:space="preserve">Exploratory data analysis of your dataset and </w:t>
      </w:r>
      <w:proofErr w:type="gramStart"/>
      <w:r w:rsidRPr="00C97195">
        <w:rPr>
          <w:rStyle w:val="Strong"/>
          <w:rFonts w:cs="Arial Hebrew Scholar"/>
        </w:rPr>
        <w:t>use</w:t>
      </w:r>
      <w:proofErr w:type="gramEnd"/>
      <w:r w:rsidRPr="00C97195">
        <w:rPr>
          <w:rStyle w:val="Strong"/>
          <w:rFonts w:cs="Arial Hebrew Scholar"/>
        </w:rPr>
        <w:t xml:space="preserve"> descriptive statistics.</w:t>
      </w:r>
    </w:p>
    <w:p w14:paraId="76F6AFDC" w14:textId="1AA651A2" w:rsidR="00770783" w:rsidRPr="00C97195" w:rsidRDefault="00770783" w:rsidP="00770783">
      <w:pPr>
        <w:pStyle w:val="ListParagraph"/>
        <w:numPr>
          <w:ilvl w:val="0"/>
          <w:numId w:val="20"/>
        </w:numPr>
        <w:spacing w:after="0" w:line="240" w:lineRule="auto"/>
        <w:jc w:val="both"/>
        <w:rPr>
          <w:rFonts w:cs="Arial Hebrew Scholar"/>
          <w:u w:val="single"/>
        </w:rPr>
      </w:pPr>
      <w:r w:rsidRPr="00C97195">
        <w:rPr>
          <w:rStyle w:val="Strong"/>
          <w:color w:val="0E101A"/>
        </w:rPr>
        <w:t xml:space="preserve">Use at least three </w:t>
      </w:r>
      <w:proofErr w:type="spellStart"/>
      <w:r w:rsidRPr="00C97195">
        <w:rPr>
          <w:rStyle w:val="Strong"/>
          <w:color w:val="0E101A"/>
        </w:rPr>
        <w:t>hypertuned</w:t>
      </w:r>
      <w:proofErr w:type="spellEnd"/>
      <w:r w:rsidRPr="00C97195">
        <w:rPr>
          <w:rStyle w:val="Strong"/>
          <w:color w:val="0E101A"/>
        </w:rPr>
        <w:t xml:space="preserve"> and cross-validated machine learning algorithms</w:t>
      </w:r>
      <w:r w:rsidR="00C97195">
        <w:rPr>
          <w:rStyle w:val="Strong"/>
          <w:color w:val="0E101A"/>
        </w:rPr>
        <w:t xml:space="preserve"> implemented</w:t>
      </w:r>
      <w:r w:rsidRPr="00C97195">
        <w:rPr>
          <w:rStyle w:val="Strong"/>
          <w:color w:val="0E101A"/>
        </w:rPr>
        <w:t>.</w:t>
      </w:r>
    </w:p>
    <w:p w14:paraId="5EC2F9B1" w14:textId="77777777" w:rsidR="000E12B9" w:rsidRPr="00C97195" w:rsidRDefault="000E12B9" w:rsidP="000E12B9">
      <w:pPr>
        <w:pStyle w:val="ListParagraph"/>
        <w:numPr>
          <w:ilvl w:val="0"/>
          <w:numId w:val="20"/>
        </w:numPr>
        <w:spacing w:after="0" w:line="240" w:lineRule="auto"/>
        <w:jc w:val="both"/>
        <w:rPr>
          <w:rFonts w:cs="Arial Hebrew Scholar"/>
          <w:u w:val="single"/>
        </w:rPr>
      </w:pPr>
      <w:r w:rsidRPr="00C97195">
        <w:rPr>
          <w:rFonts w:cs="Arial Hebrew Scholar"/>
          <w:b/>
          <w:bCs/>
        </w:rPr>
        <w:t xml:space="preserve">Support your analysis with references and properly reference ALL sources that you have used. </w:t>
      </w:r>
      <w:r w:rsidRPr="00C97195">
        <w:rPr>
          <w:rFonts w:cs="Arial Hebrew Scholar"/>
          <w:b/>
          <w:bCs/>
          <w:u w:val="single"/>
        </w:rPr>
        <w:t>WARNING – If you do not support your work, you will not receive a high mark!</w:t>
      </w:r>
    </w:p>
    <w:bookmarkEnd w:id="1"/>
    <w:p w14:paraId="78F1DDFA" w14:textId="59B8EE64" w:rsidR="000E12B9" w:rsidRPr="00C97195" w:rsidRDefault="007A71A2" w:rsidP="000E12B9">
      <w:pPr>
        <w:pStyle w:val="ListParagraph"/>
        <w:numPr>
          <w:ilvl w:val="0"/>
          <w:numId w:val="20"/>
        </w:numPr>
        <w:spacing w:after="0" w:line="240" w:lineRule="auto"/>
        <w:jc w:val="both"/>
        <w:rPr>
          <w:rFonts w:cs="Arial Hebrew Scholar"/>
          <w:u w:val="single"/>
        </w:rPr>
      </w:pPr>
      <w:r w:rsidRPr="00C97195">
        <w:rPr>
          <w:rFonts w:cs="Arial Hebrew Scholar"/>
          <w:b/>
          <w:bCs/>
        </w:rPr>
        <w:t>The order</w:t>
      </w:r>
      <w:r w:rsidR="000E12B9" w:rsidRPr="00C97195">
        <w:rPr>
          <w:rFonts w:cs="Arial Hebrew Scholar"/>
          <w:b/>
          <w:bCs/>
        </w:rPr>
        <w:t xml:space="preserve"> of presentations will be decided by your lecturer.</w:t>
      </w:r>
    </w:p>
    <w:p w14:paraId="26F22409" w14:textId="77777777" w:rsidR="00EC365D" w:rsidRPr="00C97195" w:rsidRDefault="00EC365D" w:rsidP="00EC365D">
      <w:pPr>
        <w:pStyle w:val="ListParagraph"/>
        <w:spacing w:after="0" w:line="240" w:lineRule="auto"/>
        <w:ind w:left="1069"/>
        <w:jc w:val="both"/>
        <w:rPr>
          <w:rFonts w:cs="Arial Hebrew Scholar"/>
          <w:u w:val="single"/>
        </w:rPr>
      </w:pPr>
    </w:p>
    <w:p w14:paraId="06255D0B" w14:textId="364F87B4" w:rsidR="00EC365D" w:rsidRPr="00C97195" w:rsidRDefault="00EC365D" w:rsidP="00EC365D">
      <w:pPr>
        <w:pStyle w:val="ListParagraph"/>
        <w:numPr>
          <w:ilvl w:val="0"/>
          <w:numId w:val="20"/>
        </w:numPr>
        <w:spacing w:after="0" w:line="240" w:lineRule="auto"/>
        <w:rPr>
          <w:color w:val="0E101A"/>
        </w:rPr>
      </w:pPr>
      <w:r w:rsidRPr="00C97195">
        <w:rPr>
          <w:color w:val="0E101A"/>
        </w:rPr>
        <w:t>You should record your presentation, which can be shown </w:t>
      </w:r>
      <w:r w:rsidRPr="00C97195">
        <w:rPr>
          <w:color w:val="0E101A"/>
          <w:u w:val="single"/>
        </w:rPr>
        <w:t>in class</w:t>
      </w:r>
      <w:r w:rsidRPr="00C97195">
        <w:rPr>
          <w:color w:val="0E101A"/>
        </w:rPr>
        <w:t> to your peers or presented live, followed by a brief Q&amp;A.</w:t>
      </w:r>
    </w:p>
    <w:p w14:paraId="3D1C6A43" w14:textId="77777777" w:rsidR="00EC365D" w:rsidRPr="00C97195" w:rsidRDefault="00EC365D" w:rsidP="00EC365D">
      <w:pPr>
        <w:pStyle w:val="ListParagraph"/>
        <w:spacing w:after="0" w:line="240" w:lineRule="auto"/>
        <w:ind w:left="1069"/>
        <w:rPr>
          <w:color w:val="0E101A"/>
        </w:rPr>
      </w:pPr>
    </w:p>
    <w:p w14:paraId="0C9DB889" w14:textId="77777777" w:rsidR="00EC365D" w:rsidRPr="00C97195" w:rsidRDefault="00EC365D" w:rsidP="00EC365D">
      <w:pPr>
        <w:pStyle w:val="ListParagraph"/>
        <w:numPr>
          <w:ilvl w:val="0"/>
          <w:numId w:val="20"/>
        </w:numPr>
        <w:spacing w:after="0" w:line="240" w:lineRule="auto"/>
        <w:rPr>
          <w:color w:val="0E101A"/>
        </w:rPr>
      </w:pPr>
      <w:r w:rsidRPr="00C97195">
        <w:rPr>
          <w:color w:val="0E101A"/>
        </w:rPr>
        <w:t>TIMING: You may lose marks if your presentation is too short or longer than the specified time limits.</w:t>
      </w:r>
    </w:p>
    <w:p w14:paraId="19BD107A" w14:textId="77777777" w:rsidR="00EC365D" w:rsidRPr="00C97195" w:rsidRDefault="00EC365D" w:rsidP="00EC365D">
      <w:pPr>
        <w:pStyle w:val="ListParagraph"/>
        <w:spacing w:after="0" w:line="240" w:lineRule="auto"/>
        <w:ind w:left="1069"/>
        <w:rPr>
          <w:color w:val="0E101A"/>
        </w:rPr>
      </w:pPr>
    </w:p>
    <w:p w14:paraId="052DCE59" w14:textId="2AD70A6B" w:rsidR="00EC365D" w:rsidRPr="00C97195" w:rsidRDefault="00EC365D" w:rsidP="00EC365D">
      <w:pPr>
        <w:pStyle w:val="ListParagraph"/>
        <w:numPr>
          <w:ilvl w:val="0"/>
          <w:numId w:val="20"/>
        </w:numPr>
        <w:spacing w:after="0" w:line="240" w:lineRule="auto"/>
        <w:rPr>
          <w:color w:val="0E101A"/>
        </w:rPr>
      </w:pPr>
      <w:r w:rsidRPr="00C97195">
        <w:rPr>
          <w:color w:val="0E101A"/>
        </w:rPr>
        <w:t>NOTE – IF YOU ARE UNABLE TO RECORD YOUR PRESENTATION, THEN YOU WILL BE GIVEN THE OPPORTUNITY TO PRESENT 'LIVE' DURING THE CLASS TIME.</w:t>
      </w:r>
      <w:r w:rsidR="00C97195" w:rsidRPr="00C97195">
        <w:rPr>
          <w:color w:val="0E101A"/>
        </w:rPr>
        <w:t xml:space="preserve"> </w:t>
      </w:r>
      <w:r w:rsidR="00C97195">
        <w:rPr>
          <w:color w:val="0E101A"/>
        </w:rPr>
        <w:t xml:space="preserve">THE </w:t>
      </w:r>
      <w:r w:rsidR="00C97195" w:rsidRPr="00C97195">
        <w:rPr>
          <w:color w:val="0E101A"/>
        </w:rPr>
        <w:t>SAME SLIDES MUST BE PRESENTED THAT WERE SUBMITTED.</w:t>
      </w:r>
    </w:p>
    <w:p w14:paraId="4951DE62" w14:textId="77777777" w:rsidR="00EC365D" w:rsidRPr="00C97195" w:rsidRDefault="00EC365D" w:rsidP="00EC365D">
      <w:pPr>
        <w:pStyle w:val="ListParagraph"/>
        <w:spacing w:after="0" w:line="240" w:lineRule="auto"/>
        <w:ind w:left="1069"/>
        <w:rPr>
          <w:color w:val="0E101A"/>
        </w:rPr>
      </w:pPr>
    </w:p>
    <w:p w14:paraId="7B1DC5F8" w14:textId="0880FBC2" w:rsidR="00EC365D" w:rsidRPr="00C97195" w:rsidRDefault="00EC365D" w:rsidP="00EC365D">
      <w:pPr>
        <w:pStyle w:val="ListParagraph"/>
        <w:numPr>
          <w:ilvl w:val="0"/>
          <w:numId w:val="20"/>
        </w:numPr>
        <w:spacing w:after="0"/>
        <w:jc w:val="both"/>
        <w:rPr>
          <w:u w:val="single"/>
        </w:rPr>
      </w:pPr>
      <w:r w:rsidRPr="00C97195">
        <w:t xml:space="preserve">You </w:t>
      </w:r>
      <w:r w:rsidRPr="00C97195">
        <w:rPr>
          <w:u w:val="single"/>
        </w:rPr>
        <w:t>must</w:t>
      </w:r>
      <w:r w:rsidRPr="00C97195">
        <w:t xml:space="preserve"> attend the session when your presentation is scheduled – even if you have pre-recorded it. If you do not attend, you will score zero for your presentation</w:t>
      </w:r>
      <w:r w:rsidR="00C85C5F">
        <w:t>.</w:t>
      </w:r>
    </w:p>
    <w:p w14:paraId="71DDC87D" w14:textId="77777777" w:rsidR="000E12B9" w:rsidRPr="00C97195" w:rsidRDefault="000E12B9" w:rsidP="000E12B9">
      <w:pPr>
        <w:pStyle w:val="ListParagraph"/>
        <w:rPr>
          <w:rFonts w:cs="Arial Hebrew Scholar"/>
        </w:rPr>
      </w:pPr>
    </w:p>
    <w:p w14:paraId="1BBBC4C7" w14:textId="77777777" w:rsidR="00770783" w:rsidRPr="00C97195" w:rsidRDefault="00770783" w:rsidP="00770783">
      <w:pPr>
        <w:pStyle w:val="ListParagraph"/>
        <w:numPr>
          <w:ilvl w:val="0"/>
          <w:numId w:val="20"/>
        </w:numPr>
        <w:spacing w:after="0" w:line="240" w:lineRule="auto"/>
        <w:jc w:val="both"/>
      </w:pPr>
      <w:r w:rsidRPr="00C97195">
        <w:rPr>
          <w:rFonts w:cs="Arial Hebrew Scholar"/>
        </w:rPr>
        <w:t>W</w:t>
      </w:r>
      <w:r w:rsidR="000E12B9" w:rsidRPr="00C97195">
        <w:rPr>
          <w:rFonts w:cs="Arial Hebrew Scholar"/>
        </w:rPr>
        <w:t>ORD COUNT:</w:t>
      </w:r>
      <w:r w:rsidRPr="00C97195">
        <w:rPr>
          <w:rFonts w:cs="Arial Hebrew Scholar"/>
        </w:rPr>
        <w:t xml:space="preserve"> </w:t>
      </w:r>
      <w:r w:rsidR="007A71A2" w:rsidRPr="00C97195">
        <w:t>5000 words (Word or PDF)</w:t>
      </w:r>
    </w:p>
    <w:p w14:paraId="0D78D20D" w14:textId="77777777" w:rsidR="00770783" w:rsidRPr="00C97195" w:rsidRDefault="00770783" w:rsidP="00770783">
      <w:pPr>
        <w:pStyle w:val="ListParagraph"/>
        <w:rPr>
          <w:rFonts w:cs="Arial Hebrew Scholar"/>
        </w:rPr>
      </w:pPr>
    </w:p>
    <w:p w14:paraId="7C6BFD34" w14:textId="5379297A" w:rsidR="007A71A2" w:rsidRPr="00C97195" w:rsidRDefault="007A71A2" w:rsidP="00770783">
      <w:pPr>
        <w:pStyle w:val="ListParagraph"/>
        <w:numPr>
          <w:ilvl w:val="0"/>
          <w:numId w:val="20"/>
        </w:numPr>
        <w:spacing w:after="0" w:line="240" w:lineRule="auto"/>
        <w:jc w:val="both"/>
      </w:pPr>
      <w:r w:rsidRPr="00C97195">
        <w:rPr>
          <w:rFonts w:cs="Arial Hebrew Scholar"/>
        </w:rPr>
        <w:t xml:space="preserve">If your report is too short or long, you may </w:t>
      </w:r>
      <w:r w:rsidRPr="00C97195">
        <w:rPr>
          <w:rFonts w:cs="Arial Hebrew Scholar"/>
          <w:i/>
          <w:iCs/>
        </w:rPr>
        <w:t xml:space="preserve">lose up to 10% of </w:t>
      </w:r>
      <w:r w:rsidR="00C97195">
        <w:rPr>
          <w:rFonts w:cs="Arial Hebrew Scholar"/>
          <w:i/>
          <w:iCs/>
        </w:rPr>
        <w:t xml:space="preserve">your </w:t>
      </w:r>
      <w:r w:rsidRPr="00C97195">
        <w:rPr>
          <w:rFonts w:cs="Arial Hebrew Scholar"/>
          <w:i/>
          <w:iCs/>
        </w:rPr>
        <w:t>marks</w:t>
      </w:r>
      <w:r w:rsidRPr="00C97195">
        <w:rPr>
          <w:rFonts w:cs="Arial Hebrew Scholar"/>
        </w:rPr>
        <w:t>!</w:t>
      </w:r>
    </w:p>
    <w:p w14:paraId="702F6B94" w14:textId="77777777" w:rsidR="007A71A2" w:rsidRPr="00C97195" w:rsidRDefault="007A71A2" w:rsidP="007A71A2">
      <w:pPr>
        <w:pStyle w:val="ListParagraph"/>
        <w:rPr>
          <w:rFonts w:cs="Arial Hebrew Scholar"/>
        </w:rPr>
      </w:pPr>
    </w:p>
    <w:p w14:paraId="51F5E11F" w14:textId="6A391492" w:rsidR="00DD6B42" w:rsidRPr="00C97195" w:rsidRDefault="00DD6B42" w:rsidP="000E12B9">
      <w:pPr>
        <w:pStyle w:val="ListParagraph"/>
        <w:numPr>
          <w:ilvl w:val="0"/>
          <w:numId w:val="20"/>
        </w:numPr>
        <w:spacing w:after="0" w:line="240" w:lineRule="auto"/>
        <w:jc w:val="both"/>
        <w:rPr>
          <w:rFonts w:cs="Arial Hebrew Scholar"/>
        </w:rPr>
      </w:pPr>
      <w:r w:rsidRPr="00C97195">
        <w:rPr>
          <w:rFonts w:cs="Arial Hebrew Scholar"/>
        </w:rPr>
        <w:t>If you go over the allotted time</w:t>
      </w:r>
      <w:r w:rsidR="00D125BC" w:rsidRPr="00C97195">
        <w:rPr>
          <w:rFonts w:cs="Arial Hebrew Scholar"/>
        </w:rPr>
        <w:t>,</w:t>
      </w:r>
      <w:r w:rsidRPr="00C97195">
        <w:rPr>
          <w:rFonts w:cs="Arial Hebrew Scholar"/>
        </w:rPr>
        <w:t xml:space="preserve"> you may lose up to 10% of </w:t>
      </w:r>
      <w:r w:rsidR="00C97195">
        <w:rPr>
          <w:rFonts w:cs="Arial Hebrew Scholar"/>
        </w:rPr>
        <w:t xml:space="preserve">your </w:t>
      </w:r>
      <w:r w:rsidRPr="00C97195">
        <w:rPr>
          <w:rFonts w:cs="Arial Hebrew Scholar"/>
        </w:rPr>
        <w:t>marks.</w:t>
      </w:r>
    </w:p>
    <w:p w14:paraId="350E2343" w14:textId="03437D4F" w:rsidR="000E12B9" w:rsidRPr="00C97195" w:rsidRDefault="000E12B9" w:rsidP="000E12B9">
      <w:pPr>
        <w:spacing w:after="0"/>
      </w:pPr>
    </w:p>
    <w:p w14:paraId="7F7CE418"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e.g. ChatGPT, Dall-e, etc.) is permitted in this assignment for the following activities:</w:t>
      </w:r>
    </w:p>
    <w:p w14:paraId="75477802"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 xml:space="preserve">Brainstorming and refining your </w:t>
      </w:r>
      <w:proofErr w:type="gramStart"/>
      <w:r w:rsidRPr="004F69A2">
        <w:rPr>
          <w:rFonts w:asciiTheme="minorHAnsi" w:hAnsiTheme="minorHAnsi" w:cstheme="minorHAnsi"/>
          <w:color w:val="000000"/>
          <w:sz w:val="22"/>
          <w:szCs w:val="22"/>
        </w:rPr>
        <w:t>ideas;</w:t>
      </w:r>
      <w:proofErr w:type="gramEnd"/>
    </w:p>
    <w:p w14:paraId="51D3D857"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Fine-tuning</w:t>
      </w:r>
      <w:r w:rsidRPr="004F69A2">
        <w:rPr>
          <w:rFonts w:asciiTheme="minorHAnsi" w:hAnsiTheme="minorHAnsi" w:cstheme="minorHAnsi"/>
          <w:color w:val="000000"/>
          <w:sz w:val="22"/>
          <w:szCs w:val="22"/>
        </w:rPr>
        <w:t xml:space="preserve"> your research </w:t>
      </w:r>
      <w:proofErr w:type="gramStart"/>
      <w:r w:rsidRPr="004F69A2">
        <w:rPr>
          <w:rFonts w:asciiTheme="minorHAnsi" w:hAnsiTheme="minorHAnsi" w:cstheme="minorHAnsi"/>
          <w:color w:val="000000"/>
          <w:sz w:val="22"/>
          <w:szCs w:val="22"/>
        </w:rPr>
        <w:t>questions;</w:t>
      </w:r>
      <w:proofErr w:type="gramEnd"/>
    </w:p>
    <w:p w14:paraId="471F65EF"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 xml:space="preserve">Finding information on your </w:t>
      </w:r>
      <w:proofErr w:type="gramStart"/>
      <w:r w:rsidRPr="004F69A2">
        <w:rPr>
          <w:rFonts w:asciiTheme="minorHAnsi" w:hAnsiTheme="minorHAnsi" w:cstheme="minorHAnsi"/>
          <w:color w:val="000000"/>
          <w:sz w:val="22"/>
          <w:szCs w:val="22"/>
        </w:rPr>
        <w:t>topic;</w:t>
      </w:r>
      <w:proofErr w:type="gramEnd"/>
    </w:p>
    <w:p w14:paraId="1A9663FC"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Drafting an outline to organise your thoughts; and</w:t>
      </w:r>
    </w:p>
    <w:p w14:paraId="16866C14"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hecking grammar and style.</w:t>
      </w:r>
    </w:p>
    <w:p w14:paraId="3DECF137"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is not permitted in this course for the following activities:</w:t>
      </w:r>
    </w:p>
    <w:p w14:paraId="45EE9C6D"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Impersonating you in classroom context</w:t>
      </w:r>
    </w:p>
    <w:p w14:paraId="6DF3EC7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ompleting group work that your group has assigned to you</w:t>
      </w:r>
    </w:p>
    <w:p w14:paraId="41C2AC0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a draft of a writing assignment</w:t>
      </w:r>
    </w:p>
    <w:p w14:paraId="644D6D1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entire sentences, paragraphs or papers to complete class assignments.</w:t>
      </w:r>
    </w:p>
    <w:p w14:paraId="095E02B1"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You are responsible for the information you submit based on an AI query. Your use of AI tools must be properly documented and cited.</w:t>
      </w:r>
    </w:p>
    <w:p w14:paraId="7699E7C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Any assignment that is found to have used generative AI tools in an unauthorised way will be subject to college disciplinary procedures as outlined in the QA Manual.</w:t>
      </w:r>
    </w:p>
    <w:p w14:paraId="095DFFA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hen in doubt about permitted usage, please ask for clarification.</w:t>
      </w:r>
    </w:p>
    <w:p w14:paraId="4C04540B" w14:textId="0F31AB14" w:rsidR="00C74790" w:rsidRDefault="00C74790"/>
    <w:p w14:paraId="1E138F33" w14:textId="77777777" w:rsidR="00C97195" w:rsidRPr="00C97195" w:rsidRDefault="00C97195"/>
    <w:p w14:paraId="331F8920" w14:textId="2F0E60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287DA61B" w14:textId="77777777" w:rsidTr="00AC586E">
        <w:tc>
          <w:tcPr>
            <w:tcW w:w="7137" w:type="dxa"/>
          </w:tcPr>
          <w:p w14:paraId="50A77BAF" w14:textId="6EE085B2" w:rsidR="00936A66" w:rsidRPr="00936A66" w:rsidRDefault="00670A23" w:rsidP="00ED36FC">
            <w:pPr>
              <w:spacing w:after="0"/>
            </w:pPr>
            <w:r>
              <w:t>Artefact</w:t>
            </w:r>
            <w:r w:rsidR="00936A66" w:rsidRPr="00936A66">
              <w:t>.</w:t>
            </w:r>
          </w:p>
          <w:p w14:paraId="119968EB" w14:textId="6E3DA43A" w:rsidR="00B72393" w:rsidRDefault="00B72393" w:rsidP="00ED36FC">
            <w:pPr>
              <w:pStyle w:val="ListParagraph"/>
              <w:numPr>
                <w:ilvl w:val="0"/>
                <w:numId w:val="5"/>
              </w:numPr>
              <w:spacing w:after="0"/>
            </w:pPr>
            <w:r>
              <w:t>Data has been properly pre-processed.</w:t>
            </w:r>
          </w:p>
          <w:p w14:paraId="4DD226C7" w14:textId="0F77D5F7" w:rsidR="00B72393" w:rsidRDefault="00B72393" w:rsidP="00ED36FC">
            <w:pPr>
              <w:pStyle w:val="ListParagraph"/>
              <w:numPr>
                <w:ilvl w:val="0"/>
                <w:numId w:val="5"/>
              </w:numPr>
              <w:spacing w:after="0"/>
            </w:pPr>
            <w:r>
              <w:t>Data visualisation tools have been used.</w:t>
            </w:r>
          </w:p>
          <w:p w14:paraId="4093D920" w14:textId="537AAC35" w:rsidR="00B72393" w:rsidRDefault="00B72393" w:rsidP="00B72393">
            <w:pPr>
              <w:pStyle w:val="ListParagraph"/>
              <w:numPr>
                <w:ilvl w:val="0"/>
                <w:numId w:val="5"/>
              </w:numPr>
              <w:spacing w:after="0"/>
            </w:pPr>
            <w:r>
              <w:t>Algorithms used are suitable for the task.</w:t>
            </w:r>
          </w:p>
          <w:p w14:paraId="3E6AD72A" w14:textId="1B4DCA37" w:rsidR="00B72393" w:rsidRDefault="00B72393" w:rsidP="00B72393">
            <w:pPr>
              <w:pStyle w:val="ListParagraph"/>
              <w:numPr>
                <w:ilvl w:val="0"/>
                <w:numId w:val="5"/>
              </w:numPr>
              <w:spacing w:after="0"/>
            </w:pPr>
            <w:r>
              <w:t xml:space="preserve">Models have been </w:t>
            </w:r>
            <w:r w:rsidR="00053DE5">
              <w:t>fine-tuned</w:t>
            </w:r>
            <w:r>
              <w:t xml:space="preserve"> to increment accuracy.</w:t>
            </w:r>
          </w:p>
          <w:p w14:paraId="6854ACF5" w14:textId="77777777" w:rsidR="00936A66" w:rsidRDefault="00936A66" w:rsidP="00ED36FC">
            <w:pPr>
              <w:pStyle w:val="ListParagraph"/>
              <w:numPr>
                <w:ilvl w:val="0"/>
                <w:numId w:val="5"/>
              </w:numPr>
              <w:spacing w:after="0"/>
            </w:pPr>
            <w:r w:rsidRPr="00936A66">
              <w:t>Code is well structured and commented.</w:t>
            </w:r>
          </w:p>
          <w:p w14:paraId="7359A714" w14:textId="53AA54D5" w:rsidR="00B72393" w:rsidRPr="00936A66" w:rsidRDefault="00B72393" w:rsidP="00B72393">
            <w:pPr>
              <w:pStyle w:val="ListParagraph"/>
              <w:numPr>
                <w:ilvl w:val="0"/>
                <w:numId w:val="5"/>
              </w:numPr>
              <w:spacing w:after="0"/>
              <w:ind w:left="0" w:firstLine="360"/>
            </w:pPr>
            <w:r>
              <w:t>The code runs properly.</w:t>
            </w:r>
          </w:p>
        </w:tc>
        <w:tc>
          <w:tcPr>
            <w:tcW w:w="1879" w:type="dxa"/>
          </w:tcPr>
          <w:p w14:paraId="516B9D48" w14:textId="50DFD0D8" w:rsidR="00936A66" w:rsidRPr="00936A66" w:rsidRDefault="0039628D" w:rsidP="00AC586E">
            <w:pPr>
              <w:spacing w:before="120" w:after="120"/>
              <w:jc w:val="right"/>
              <w:rPr>
                <w:rFonts w:cstheme="minorHAnsi"/>
              </w:rPr>
            </w:pPr>
            <w:r>
              <w:rPr>
                <w:rFonts w:cstheme="minorHAnsi"/>
              </w:rPr>
              <w:t>2</w:t>
            </w:r>
            <w:r w:rsidR="00B72393">
              <w:rPr>
                <w:rFonts w:cstheme="minorHAnsi"/>
              </w:rPr>
              <w:t>0</w:t>
            </w:r>
          </w:p>
        </w:tc>
      </w:tr>
      <w:tr w:rsidR="00936A66" w:rsidRPr="005E652F" w14:paraId="7BB6664C" w14:textId="77777777" w:rsidTr="00AC586E">
        <w:tc>
          <w:tcPr>
            <w:tcW w:w="7137" w:type="dxa"/>
          </w:tcPr>
          <w:p w14:paraId="3B87CD95" w14:textId="5B6008F3" w:rsidR="00B72393" w:rsidRDefault="00B72393" w:rsidP="00ED36FC">
            <w:pPr>
              <w:spacing w:after="0"/>
            </w:pPr>
            <w:r>
              <w:t>Presentation.</w:t>
            </w:r>
          </w:p>
          <w:p w14:paraId="3E771B92" w14:textId="0DEE8873" w:rsidR="00936A66" w:rsidRDefault="00053DE5" w:rsidP="00B72393">
            <w:pPr>
              <w:pStyle w:val="ListParagraph"/>
              <w:numPr>
                <w:ilvl w:val="0"/>
                <w:numId w:val="16"/>
              </w:numPr>
              <w:spacing w:after="0"/>
            </w:pPr>
            <w:r>
              <w:t>Poster</w:t>
            </w:r>
            <w:r w:rsidR="00936A66" w:rsidRPr="00936A66">
              <w:t xml:space="preserve"> is comprehensive and includes all the </w:t>
            </w:r>
            <w:r w:rsidR="005E7E37">
              <w:t>relevant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1949BECC" w:rsidR="00B72393" w:rsidRDefault="00053DE5" w:rsidP="00B72393">
            <w:pPr>
              <w:pStyle w:val="ListParagraph"/>
              <w:numPr>
                <w:ilvl w:val="0"/>
                <w:numId w:val="16"/>
              </w:numPr>
              <w:spacing w:after="0"/>
            </w:pPr>
            <w:r>
              <w:t>A</w:t>
            </w:r>
            <w:r w:rsidR="00B72393">
              <w:t>ble to handle questions.</w:t>
            </w:r>
          </w:p>
          <w:p w14:paraId="18FA5F25" w14:textId="366196EE" w:rsidR="00B72393" w:rsidRPr="00936A66" w:rsidRDefault="00053DE5" w:rsidP="00B72393">
            <w:pPr>
              <w:pStyle w:val="ListParagraph"/>
              <w:numPr>
                <w:ilvl w:val="0"/>
                <w:numId w:val="16"/>
              </w:numPr>
              <w:spacing w:after="0"/>
            </w:pPr>
            <w:r>
              <w:t>Poster p</w:t>
            </w:r>
            <w:r w:rsidR="00B72393">
              <w:t>resentation covers all relevant topics of the project.</w:t>
            </w:r>
          </w:p>
        </w:tc>
        <w:tc>
          <w:tcPr>
            <w:tcW w:w="1879" w:type="dxa"/>
          </w:tcPr>
          <w:p w14:paraId="5820C1C4" w14:textId="1C57196D" w:rsidR="00936A66" w:rsidRPr="00936A66" w:rsidRDefault="0039628D" w:rsidP="00AC586E">
            <w:pPr>
              <w:spacing w:before="120" w:after="120"/>
              <w:jc w:val="right"/>
              <w:rPr>
                <w:rFonts w:cstheme="minorHAnsi"/>
              </w:rPr>
            </w:pPr>
            <w:r>
              <w:rPr>
                <w:rFonts w:cstheme="minorHAnsi"/>
              </w:rPr>
              <w:t>3</w:t>
            </w:r>
            <w:r w:rsidR="00936A66" w:rsidRPr="00936A66">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2030F73C" w:rsidR="00B72393" w:rsidRDefault="004914F2" w:rsidP="00B72393">
            <w:pPr>
              <w:pStyle w:val="ListParagraph"/>
              <w:numPr>
                <w:ilvl w:val="0"/>
                <w:numId w:val="17"/>
              </w:numPr>
              <w:spacing w:after="0"/>
            </w:pPr>
            <w:r>
              <w:t xml:space="preserve">The </w:t>
            </w:r>
            <w:r w:rsidR="00936A66" w:rsidRPr="00936A66">
              <w:t xml:space="preserve">report is comprehensive and includes all the </w:t>
            </w:r>
            <w:r w:rsidR="005E7E37">
              <w:t>relevant technical information</w:t>
            </w:r>
            <w:r w:rsidR="00936A66"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64C32ED8" w:rsidR="00B72393" w:rsidRDefault="00B72393" w:rsidP="00B72393">
            <w:pPr>
              <w:pStyle w:val="ListParagraph"/>
              <w:numPr>
                <w:ilvl w:val="0"/>
                <w:numId w:val="17"/>
              </w:numPr>
              <w:spacing w:after="0"/>
            </w:pPr>
            <w:r>
              <w:t>Multiple models have been discussed, compared, and contrast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0C2BC23A" w:rsidR="00B72393" w:rsidRPr="00936A66" w:rsidRDefault="00B72393" w:rsidP="00B72393">
            <w:pPr>
              <w:pStyle w:val="ListParagraph"/>
              <w:numPr>
                <w:ilvl w:val="0"/>
                <w:numId w:val="17"/>
              </w:numPr>
              <w:spacing w:after="0"/>
            </w:pPr>
            <w:r>
              <w:t xml:space="preserve">Referencing and citations </w:t>
            </w:r>
            <w:r w:rsidR="005E7E37">
              <w:t>have</w:t>
            </w:r>
            <w:r>
              <w:t xml:space="preserve"> been done correctly.</w:t>
            </w:r>
          </w:p>
        </w:tc>
        <w:tc>
          <w:tcPr>
            <w:tcW w:w="1879" w:type="dxa"/>
          </w:tcPr>
          <w:p w14:paraId="7868FCDB" w14:textId="7BB4EEF2" w:rsidR="00936A66" w:rsidRPr="00936A66" w:rsidRDefault="0039628D" w:rsidP="00AC586E">
            <w:pPr>
              <w:spacing w:before="120" w:after="120"/>
              <w:jc w:val="right"/>
              <w:rPr>
                <w:rFonts w:cstheme="minorHAnsi"/>
              </w:rPr>
            </w:pPr>
            <w:r>
              <w:rPr>
                <w:rFonts w:cstheme="minorHAnsi"/>
              </w:rPr>
              <w:t>5</w:t>
            </w:r>
            <w:r w:rsidR="000E1FBF">
              <w:rPr>
                <w:rFonts w:cstheme="minorHAnsi"/>
              </w:rPr>
              <w:t>0</w:t>
            </w:r>
          </w:p>
        </w:tc>
      </w:tr>
      <w:tr w:rsidR="000E1FBF" w:rsidRPr="005E652F" w14:paraId="5CF0F3FF" w14:textId="77777777" w:rsidTr="00AC586E">
        <w:tc>
          <w:tcPr>
            <w:tcW w:w="7137" w:type="dxa"/>
          </w:tcPr>
          <w:p w14:paraId="7E38999A" w14:textId="522BEAB9" w:rsidR="005E7E37" w:rsidRDefault="00770783" w:rsidP="00680BB3">
            <w:pPr>
              <w:pStyle w:val="ListParagraph"/>
              <w:numPr>
                <w:ilvl w:val="0"/>
                <w:numId w:val="22"/>
              </w:numPr>
              <w:spacing w:after="0"/>
            </w:pPr>
            <w:r w:rsidRPr="007212D3">
              <w:rPr>
                <w:rFonts w:cs="Arial Hebrew Scholar"/>
              </w:rPr>
              <w:t>Poor referencing, spelling, grammar, and layout will incur marking penalties</w:t>
            </w:r>
            <w:r>
              <w:rPr>
                <w:rFonts w:cs="Arial Hebrew Scholar"/>
              </w:rPr>
              <w:t>.</w:t>
            </w:r>
          </w:p>
        </w:tc>
        <w:tc>
          <w:tcPr>
            <w:tcW w:w="1879" w:type="dxa"/>
          </w:tcPr>
          <w:p w14:paraId="5C69ABCE" w14:textId="2336AFD9" w:rsidR="000E1FBF" w:rsidRDefault="000E1FBF" w:rsidP="00AC586E">
            <w:pPr>
              <w:spacing w:before="120" w:after="120"/>
              <w:jc w:val="right"/>
              <w:rPr>
                <w:rFonts w:cstheme="minorHAnsi"/>
              </w:rPr>
            </w:pPr>
          </w:p>
        </w:tc>
      </w:tr>
      <w:tr w:rsidR="00936A66" w:rsidRPr="005E652F" w14:paraId="7BA816BE" w14:textId="77777777" w:rsidTr="00AC586E">
        <w:tc>
          <w:tcPr>
            <w:tcW w:w="7137" w:type="dxa"/>
          </w:tcPr>
          <w:p w14:paraId="39ACC21A" w14:textId="77777777" w:rsidR="00936A66" w:rsidRPr="00936A66" w:rsidRDefault="00936A66" w:rsidP="00AC586E">
            <w:pPr>
              <w:spacing w:before="120" w:after="120"/>
              <w:rPr>
                <w:rFonts w:cstheme="minorHAnsi"/>
                <w:b/>
              </w:rPr>
            </w:pPr>
            <w:r w:rsidRPr="00936A66">
              <w:rPr>
                <w:rFonts w:cstheme="minorHAnsi"/>
                <w:b/>
              </w:rPr>
              <w:t>TOTAL</w:t>
            </w:r>
          </w:p>
        </w:tc>
        <w:tc>
          <w:tcPr>
            <w:tcW w:w="1879" w:type="dxa"/>
          </w:tcPr>
          <w:p w14:paraId="339F2701" w14:textId="77777777" w:rsidR="00936A66" w:rsidRPr="00936A66" w:rsidRDefault="00936A66" w:rsidP="00AC586E">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6B0B1F1F" w:rsidR="00936A66" w:rsidRDefault="00936A66" w:rsidP="00FA1886">
      <w:pPr>
        <w:spacing w:after="0"/>
      </w:pPr>
    </w:p>
    <w:p w14:paraId="4F6551F7" w14:textId="77777777" w:rsidR="006614E4" w:rsidRDefault="006614E4" w:rsidP="00FA1886">
      <w:pPr>
        <w:spacing w:after="0"/>
      </w:pPr>
    </w:p>
    <w:p w14:paraId="24B5C733" w14:textId="6CA7A865" w:rsidR="00E31C0E" w:rsidRDefault="00E31C0E" w:rsidP="00FA1886">
      <w:pPr>
        <w:spacing w:after="0"/>
      </w:pPr>
    </w:p>
    <w:p w14:paraId="76F425B8" w14:textId="554A7400" w:rsidR="00E31C0E" w:rsidRDefault="00E31C0E" w:rsidP="00FA1886">
      <w:pPr>
        <w:spacing w:after="0"/>
      </w:pPr>
    </w:p>
    <w:p w14:paraId="24510F86" w14:textId="54CD5441" w:rsidR="00E31C0E" w:rsidRDefault="00E31C0E" w:rsidP="00FA1886">
      <w:pPr>
        <w:spacing w:after="0"/>
      </w:pPr>
    </w:p>
    <w:p w14:paraId="642633E1" w14:textId="28A118A7" w:rsidR="00E31C0E" w:rsidRDefault="00E31C0E" w:rsidP="00FA1886">
      <w:pPr>
        <w:spacing w:after="0"/>
      </w:pPr>
    </w:p>
    <w:p w14:paraId="473B974F" w14:textId="542886F7" w:rsidR="00E31C0E" w:rsidRDefault="00E31C0E" w:rsidP="00FA1886">
      <w:pPr>
        <w:spacing w:after="0"/>
      </w:pPr>
    </w:p>
    <w:p w14:paraId="31CEA6B2" w14:textId="5FDDC2E5" w:rsidR="00E31C0E" w:rsidRDefault="00E31C0E" w:rsidP="00FA1886">
      <w:pPr>
        <w:spacing w:after="0"/>
      </w:pPr>
    </w:p>
    <w:p w14:paraId="598AA8ED" w14:textId="377F6EDB" w:rsidR="00E31C0E" w:rsidRDefault="00E31C0E" w:rsidP="00FA1886">
      <w:pPr>
        <w:spacing w:after="0"/>
      </w:pPr>
    </w:p>
    <w:p w14:paraId="2ECC8A79" w14:textId="77777777" w:rsidR="00E31C0E" w:rsidRDefault="00E31C0E" w:rsidP="00FA1886">
      <w:pPr>
        <w:spacing w:after="0"/>
      </w:pPr>
    </w:p>
    <w:p w14:paraId="2778D2A2" w14:textId="77777777" w:rsidR="00770783" w:rsidRDefault="00770783" w:rsidP="00FA1886">
      <w:pPr>
        <w:spacing w:after="0"/>
      </w:pPr>
    </w:p>
    <w:p w14:paraId="5756B079" w14:textId="77777777" w:rsidR="00770783" w:rsidRDefault="00770783" w:rsidP="00FA1886">
      <w:pPr>
        <w:spacing w:after="0"/>
      </w:pPr>
    </w:p>
    <w:p w14:paraId="759715C6" w14:textId="77777777" w:rsidR="00770783" w:rsidRDefault="00770783" w:rsidP="00FA1886">
      <w:pPr>
        <w:spacing w:after="0"/>
      </w:pPr>
    </w:p>
    <w:p w14:paraId="55F63D39" w14:textId="77777777" w:rsidR="00770783" w:rsidRDefault="00770783" w:rsidP="00FA1886">
      <w:pPr>
        <w:spacing w:after="0"/>
      </w:pPr>
    </w:p>
    <w:p w14:paraId="6A5D6E32" w14:textId="77777777" w:rsidR="00770783" w:rsidRDefault="00770783" w:rsidP="00FA1886">
      <w:pPr>
        <w:spacing w:after="0"/>
      </w:pPr>
    </w:p>
    <w:p w14:paraId="072361C1" w14:textId="77777777" w:rsidR="00770783" w:rsidRDefault="00770783" w:rsidP="00FA1886">
      <w:pPr>
        <w:spacing w:after="0"/>
      </w:pPr>
    </w:p>
    <w:p w14:paraId="3E014CE2" w14:textId="77777777" w:rsidR="00770783" w:rsidRDefault="00770783" w:rsidP="00FA1886">
      <w:pPr>
        <w:spacing w:after="0"/>
      </w:pPr>
    </w:p>
    <w:p w14:paraId="401B8109" w14:textId="7A320FBB" w:rsidR="00E31C0E" w:rsidRDefault="00E31C0E" w:rsidP="00FA1886">
      <w:pPr>
        <w:spacing w:after="0"/>
      </w:pPr>
    </w:p>
    <w:p w14:paraId="268BCD7B" w14:textId="77777777" w:rsidR="00E31C0E" w:rsidRPr="005D4DEE" w:rsidRDefault="00E31C0E" w:rsidP="00E31C0E">
      <w:pPr>
        <w:spacing w:after="0"/>
        <w:rPr>
          <w:i/>
          <w:iCs/>
        </w:rPr>
      </w:pPr>
      <w:r w:rsidRPr="00E87877">
        <w:rPr>
          <w:b/>
          <w:bCs/>
        </w:rPr>
        <w:lastRenderedPageBreak/>
        <w:t>Submission Requirements</w:t>
      </w:r>
    </w:p>
    <w:p w14:paraId="5C56BB14" w14:textId="77777777" w:rsidR="00E31C0E" w:rsidRDefault="00E31C0E" w:rsidP="00E31C0E">
      <w:pPr>
        <w:spacing w:after="0"/>
      </w:pPr>
      <w:r>
        <w:t xml:space="preserve">All assessment submissions must meet the minimum requirements listed below. Failure to do so may have implications for the mark awarded.  </w:t>
      </w:r>
    </w:p>
    <w:p w14:paraId="0653CE7A" w14:textId="77777777" w:rsidR="00E31C0E" w:rsidRDefault="00E31C0E" w:rsidP="00E31C0E">
      <w:pPr>
        <w:spacing w:after="0"/>
      </w:pPr>
    </w:p>
    <w:p w14:paraId="18DEC1C8" w14:textId="4BBC84D1" w:rsidR="00E31C0E" w:rsidRPr="00C8147B" w:rsidRDefault="00E31C0E" w:rsidP="00E31C0E">
      <w:pPr>
        <w:pStyle w:val="ListParagraph"/>
        <w:numPr>
          <w:ilvl w:val="0"/>
          <w:numId w:val="3"/>
        </w:numPr>
        <w:spacing w:after="0"/>
      </w:pPr>
      <w:bookmarkStart w:id="2" w:name="_Hlk145859137"/>
      <w:bookmarkStart w:id="3" w:name="_Hlk109754696"/>
      <w:r>
        <w:t xml:space="preserve">Include a </w:t>
      </w:r>
      <w:r w:rsidRPr="00C74790">
        <w:t>report</w:t>
      </w:r>
      <w:r w:rsidRPr="00C8147B">
        <w:t xml:space="preserve"> </w:t>
      </w:r>
      <w:r>
        <w:t xml:space="preserve">paper of about </w:t>
      </w:r>
      <w:r w:rsidR="00053DE5">
        <w:t>5</w:t>
      </w:r>
      <w:r>
        <w:t xml:space="preserve">,000 words in </w:t>
      </w:r>
      <w:r w:rsidR="00E33904">
        <w:t>Word</w:t>
      </w:r>
      <w:r>
        <w:t xml:space="preserve"> format</w:t>
      </w:r>
      <w:r w:rsidR="00E12000">
        <w:t xml:space="preserve"> ONLY</w:t>
      </w:r>
      <w:r>
        <w:t>.</w:t>
      </w:r>
    </w:p>
    <w:p w14:paraId="41C47054" w14:textId="78907E1B" w:rsidR="00020326" w:rsidRDefault="00053DE5" w:rsidP="00020326">
      <w:pPr>
        <w:pStyle w:val="ListParagraph"/>
        <w:numPr>
          <w:ilvl w:val="0"/>
          <w:numId w:val="3"/>
        </w:numPr>
        <w:spacing w:after="0"/>
      </w:pPr>
      <w:r>
        <w:t>Poster</w:t>
      </w:r>
      <w:r w:rsidR="00E31C0E" w:rsidRPr="00C8147B">
        <w:t xml:space="preserve"> used in the presentation in PDF</w:t>
      </w:r>
      <w:r w:rsidR="00770783">
        <w:t xml:space="preserve"> or PPTX</w:t>
      </w:r>
      <w:r w:rsidR="00E31C0E" w:rsidRPr="00C8147B">
        <w:t xml:space="preserve"> format</w:t>
      </w:r>
      <w:r w:rsidR="00020326">
        <w:t xml:space="preserve"> size A</w:t>
      </w:r>
      <w:r w:rsidR="00C85C5F">
        <w:t>1</w:t>
      </w:r>
      <w:r w:rsidR="00020326">
        <w:t>.</w:t>
      </w:r>
    </w:p>
    <w:p w14:paraId="4C850C1B" w14:textId="77777777" w:rsidR="00E31C0E" w:rsidRDefault="00E31C0E" w:rsidP="00E31C0E">
      <w:pPr>
        <w:pStyle w:val="ListParagraph"/>
        <w:numPr>
          <w:ilvl w:val="0"/>
          <w:numId w:val="3"/>
        </w:numPr>
        <w:spacing w:after="0"/>
      </w:pPr>
      <w:proofErr w:type="spellStart"/>
      <w:r>
        <w:t>Jupyter</w:t>
      </w:r>
      <w:proofErr w:type="spellEnd"/>
      <w:r>
        <w:t xml:space="preserve"> Notebook(s) and dataset(s).</w:t>
      </w:r>
    </w:p>
    <w:bookmarkEnd w:id="2"/>
    <w:p w14:paraId="6254BDC3" w14:textId="77777777" w:rsidR="004914F2" w:rsidRDefault="004914F2" w:rsidP="004914F2">
      <w:pPr>
        <w:pStyle w:val="ListParagraph"/>
        <w:numPr>
          <w:ilvl w:val="0"/>
          <w:numId w:val="3"/>
        </w:numPr>
        <w:spacing w:after="0"/>
      </w:pPr>
      <w:r>
        <w:t>ZIP or RAR files will not be accepted. Files must be submitted separately.</w:t>
      </w:r>
    </w:p>
    <w:p w14:paraId="272E410D" w14:textId="77777777" w:rsidR="00E31C0E" w:rsidRDefault="00E31C0E" w:rsidP="00E31C0E">
      <w:pPr>
        <w:pStyle w:val="ListParagraph"/>
        <w:numPr>
          <w:ilvl w:val="0"/>
          <w:numId w:val="3"/>
        </w:numPr>
        <w:spacing w:after="0"/>
      </w:pPr>
      <w:r>
        <w:t>You must submit your work by the deadline date specified. Otherwise, you will be subject to late submission penalties.</w:t>
      </w:r>
    </w:p>
    <w:p w14:paraId="34825003" w14:textId="77777777" w:rsidR="00E31C0E" w:rsidRDefault="00E31C0E" w:rsidP="00E31C0E">
      <w:pPr>
        <w:pStyle w:val="ListParagraph"/>
        <w:numPr>
          <w:ilvl w:val="0"/>
          <w:numId w:val="3"/>
        </w:numPr>
        <w:spacing w:after="0"/>
      </w:pPr>
      <w:r>
        <w:t xml:space="preserve">Use </w:t>
      </w:r>
      <w:hyperlink r:id="rId9" w:history="1">
        <w:r w:rsidRPr="00880624">
          <w:rPr>
            <w:rStyle w:val="Hyperlink"/>
          </w:rPr>
          <w:t>Harvard Referencing</w:t>
        </w:r>
      </w:hyperlink>
      <w:r>
        <w:t xml:space="preserve"> when citing third-party material.</w:t>
      </w:r>
    </w:p>
    <w:p w14:paraId="06445717" w14:textId="77777777" w:rsidR="00E31C0E" w:rsidRPr="00936A66" w:rsidRDefault="00E31C0E" w:rsidP="00E31C0E">
      <w:pPr>
        <w:pStyle w:val="ListParagraph"/>
        <w:numPr>
          <w:ilvl w:val="0"/>
          <w:numId w:val="3"/>
        </w:numPr>
        <w:spacing w:after="0"/>
        <w:rPr>
          <w:b/>
          <w:bCs/>
        </w:rPr>
      </w:pPr>
      <w:r>
        <w:t>Make sure you submit your own work</w:t>
      </w:r>
      <w:r w:rsidRPr="00936A66">
        <w:rPr>
          <w:b/>
          <w:bCs/>
        </w:rPr>
        <w:t>. No plagiarism will be tolerated.</w:t>
      </w:r>
    </w:p>
    <w:p w14:paraId="06CDB239" w14:textId="77777777" w:rsidR="00E31C0E" w:rsidRDefault="00E31C0E" w:rsidP="00E31C0E">
      <w:pPr>
        <w:pStyle w:val="ListParagraph"/>
        <w:numPr>
          <w:ilvl w:val="0"/>
          <w:numId w:val="3"/>
        </w:numPr>
        <w:spacing w:after="0"/>
      </w:pPr>
      <w:r>
        <w:t>Include the CCT assessment cover page.</w:t>
      </w:r>
    </w:p>
    <w:bookmarkEnd w:id="3"/>
    <w:p w14:paraId="678062A3" w14:textId="77777777" w:rsidR="00E31C0E" w:rsidRDefault="00E31C0E" w:rsidP="00E31C0E">
      <w:pPr>
        <w:spacing w:after="0"/>
        <w:rPr>
          <w:b/>
          <w:bCs/>
        </w:rPr>
      </w:pPr>
    </w:p>
    <w:p w14:paraId="4354EF71" w14:textId="77777777" w:rsidR="00E31C0E" w:rsidRDefault="00E31C0E" w:rsidP="00E31C0E">
      <w:pPr>
        <w:spacing w:after="0"/>
        <w:rPr>
          <w:b/>
          <w:bCs/>
        </w:rPr>
      </w:pPr>
      <w:r>
        <w:rPr>
          <w:b/>
          <w:bCs/>
        </w:rPr>
        <w:t>Additional Information</w:t>
      </w:r>
    </w:p>
    <w:p w14:paraId="2C728EEE" w14:textId="77777777" w:rsidR="00E31C0E" w:rsidRDefault="00E31C0E" w:rsidP="00E31C0E">
      <w:pPr>
        <w:pStyle w:val="ListParagraph"/>
        <w:numPr>
          <w:ilvl w:val="0"/>
          <w:numId w:val="5"/>
        </w:numPr>
      </w:pPr>
      <w:r>
        <w:t>Avoid having slides that are heavy on text or code. Remember that slides are meant to be a tool for the presenter and the audience as a guide for the presentation.</w:t>
      </w:r>
    </w:p>
    <w:p w14:paraId="41E201E0" w14:textId="77777777" w:rsidR="00E31C0E" w:rsidRPr="00936A66" w:rsidRDefault="00E31C0E" w:rsidP="00E31C0E">
      <w:pPr>
        <w:pStyle w:val="ListParagraph"/>
        <w:numPr>
          <w:ilvl w:val="0"/>
          <w:numId w:val="5"/>
        </w:numPr>
      </w:pPr>
      <w:r>
        <w:t>In any situation, the lecturers are entitled to call you in for further explanation of your code/report/slides.</w:t>
      </w:r>
    </w:p>
    <w:p w14:paraId="166EB7CF" w14:textId="77777777" w:rsidR="00E31C0E" w:rsidRPr="004A157B" w:rsidRDefault="00E31C0E" w:rsidP="00E31C0E">
      <w:pPr>
        <w:pStyle w:val="ListParagraph"/>
        <w:numPr>
          <w:ilvl w:val="0"/>
          <w:numId w:val="5"/>
        </w:numPr>
        <w:spacing w:after="0"/>
        <w:rPr>
          <w:b/>
          <w:bCs/>
        </w:rPr>
      </w:pPr>
      <w:r>
        <w:t xml:space="preserve">Lecturers are not required to review draft assessment submissions. This may be offered at the lecturer’s discretion. </w:t>
      </w:r>
    </w:p>
    <w:p w14:paraId="308E33FA" w14:textId="77777777" w:rsidR="00E31C0E" w:rsidRDefault="00E31C0E" w:rsidP="00E31C0E">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5A6CC500" w14:textId="77777777" w:rsidR="00E31C0E" w:rsidRDefault="00E31C0E" w:rsidP="00E31C0E">
      <w:pPr>
        <w:pStyle w:val="ListParagraph"/>
        <w:numPr>
          <w:ilvl w:val="0"/>
          <w:numId w:val="5"/>
        </w:numPr>
        <w:spacing w:after="0"/>
      </w:pPr>
      <w:r>
        <w:t xml:space="preserve">Results and feedback will only be issued when assessments have been marked and moderated / reviewed by a second examiner. </w:t>
      </w:r>
    </w:p>
    <w:p w14:paraId="19CE8045" w14:textId="77777777" w:rsidR="00E31C0E" w:rsidRDefault="00E31C0E" w:rsidP="00E31C0E">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21BA6CB" w14:textId="77777777" w:rsidR="00E31C0E" w:rsidRDefault="00E31C0E" w:rsidP="00E31C0E">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w:t>
      </w:r>
      <w:proofErr w:type="gramStart"/>
      <w:r>
        <w:t>a revised mark / feedback</w:t>
      </w:r>
      <w:proofErr w:type="gramEnd"/>
      <w:r>
        <w:t xml:space="preserve"> by directly approaching the lecturer. Lecturers are not authorised to amend published marks outside of the recheck and review process or the Board of Examiners process. </w:t>
      </w:r>
    </w:p>
    <w:p w14:paraId="19DA776A" w14:textId="77777777" w:rsidR="00E31C0E" w:rsidRDefault="00E31C0E" w:rsidP="00E31C0E">
      <w:pPr>
        <w:pStyle w:val="ListParagraph"/>
        <w:numPr>
          <w:ilvl w:val="0"/>
          <w:numId w:val="5"/>
        </w:numPr>
        <w:spacing w:after="0"/>
      </w:pPr>
      <w:r>
        <w:t>Students are advised that disagreement with an academic judgement is not grounds for review.</w:t>
      </w:r>
    </w:p>
    <w:p w14:paraId="6D23E3CA" w14:textId="77777777" w:rsidR="00E31C0E" w:rsidRDefault="00E31C0E" w:rsidP="00E31C0E">
      <w:pPr>
        <w:pStyle w:val="ListParagraph"/>
        <w:numPr>
          <w:ilvl w:val="0"/>
          <w:numId w:val="5"/>
        </w:numPr>
        <w:spacing w:after="0"/>
      </w:pPr>
      <w:r>
        <w:t xml:space="preserve">For additional support with academic writing and referencing students are advised to contact the CCT Library Service or access the </w:t>
      </w:r>
      <w:hyperlink r:id="rId10" w:history="1">
        <w:r w:rsidRPr="000B308B">
          <w:rPr>
            <w:rStyle w:val="Hyperlink"/>
          </w:rPr>
          <w:t>CCT Learning Space</w:t>
        </w:r>
      </w:hyperlink>
      <w:r>
        <w:t>.</w:t>
      </w:r>
    </w:p>
    <w:p w14:paraId="14E6A4C3" w14:textId="77777777" w:rsidR="00E31C0E" w:rsidRDefault="00E31C0E" w:rsidP="00E31C0E">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6F4B815D" w14:textId="77777777" w:rsidR="00E31C0E" w:rsidRDefault="00E31C0E" w:rsidP="00E31C0E">
      <w:pPr>
        <w:pStyle w:val="ListParagraph"/>
        <w:numPr>
          <w:ilvl w:val="0"/>
          <w:numId w:val="5"/>
        </w:numPr>
        <w:spacing w:after="0"/>
      </w:pPr>
      <w:r>
        <w:t xml:space="preserve">For additional support with IT subject content, students are advised to access the </w:t>
      </w:r>
      <w:hyperlink r:id="rId12" w:history="1">
        <w:r w:rsidRPr="00C23252">
          <w:rPr>
            <w:rStyle w:val="Hyperlink"/>
          </w:rPr>
          <w:t>CCT Support Hub</w:t>
        </w:r>
      </w:hyperlink>
      <w:r>
        <w:t xml:space="preserve">. </w:t>
      </w:r>
    </w:p>
    <w:p w14:paraId="6D92747D" w14:textId="77777777" w:rsidR="00E31C0E" w:rsidRDefault="00E31C0E" w:rsidP="00FA1886">
      <w:pPr>
        <w:spacing w:after="0"/>
      </w:pPr>
    </w:p>
    <w:sectPr w:rsidR="00E31C0E" w:rsidSect="006C27BB">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FB4B80"/>
    <w:multiLevelType w:val="hybridMultilevel"/>
    <w:tmpl w:val="491AC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9A20AA"/>
    <w:multiLevelType w:val="hybridMultilevel"/>
    <w:tmpl w:val="DE889D2C"/>
    <w:lvl w:ilvl="0" w:tplc="4DD2D7AE">
      <w:start w:val="1"/>
      <w:numFmt w:val="lowerLetter"/>
      <w:lvlText w:val="%1)"/>
      <w:lvlJc w:val="left"/>
      <w:pPr>
        <w:ind w:left="1069" w:hanging="360"/>
      </w:pPr>
      <w:rPr>
        <w:rFonts w:hint="default"/>
        <w:b w:val="0"/>
        <w:bCs w:val="0"/>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B2ACE"/>
    <w:multiLevelType w:val="hybridMultilevel"/>
    <w:tmpl w:val="B398867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6C533ED"/>
    <w:multiLevelType w:val="hybridMultilevel"/>
    <w:tmpl w:val="7F14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42161802">
    <w:abstractNumId w:val="12"/>
  </w:num>
  <w:num w:numId="2" w16cid:durableId="547645548">
    <w:abstractNumId w:val="17"/>
  </w:num>
  <w:num w:numId="3" w16cid:durableId="1916207433">
    <w:abstractNumId w:val="5"/>
  </w:num>
  <w:num w:numId="4" w16cid:durableId="2096510252">
    <w:abstractNumId w:val="10"/>
  </w:num>
  <w:num w:numId="5" w16cid:durableId="992414779">
    <w:abstractNumId w:val="16"/>
  </w:num>
  <w:num w:numId="6" w16cid:durableId="638338081">
    <w:abstractNumId w:val="7"/>
  </w:num>
  <w:num w:numId="7" w16cid:durableId="889996454">
    <w:abstractNumId w:val="11"/>
  </w:num>
  <w:num w:numId="8" w16cid:durableId="935795041">
    <w:abstractNumId w:val="0"/>
  </w:num>
  <w:num w:numId="9" w16cid:durableId="1779597083">
    <w:abstractNumId w:val="8"/>
  </w:num>
  <w:num w:numId="10" w16cid:durableId="234976863">
    <w:abstractNumId w:val="14"/>
  </w:num>
  <w:num w:numId="11" w16cid:durableId="768502475">
    <w:abstractNumId w:val="19"/>
  </w:num>
  <w:num w:numId="12" w16cid:durableId="1861359826">
    <w:abstractNumId w:val="21"/>
  </w:num>
  <w:num w:numId="13" w16cid:durableId="1173228066">
    <w:abstractNumId w:val="15"/>
  </w:num>
  <w:num w:numId="14" w16cid:durableId="1765374871">
    <w:abstractNumId w:val="18"/>
  </w:num>
  <w:num w:numId="15" w16cid:durableId="1968078588">
    <w:abstractNumId w:val="13"/>
  </w:num>
  <w:num w:numId="16" w16cid:durableId="1422868386">
    <w:abstractNumId w:val="22"/>
  </w:num>
  <w:num w:numId="17" w16cid:durableId="301891263">
    <w:abstractNumId w:val="2"/>
  </w:num>
  <w:num w:numId="18" w16cid:durableId="1325359337">
    <w:abstractNumId w:val="3"/>
  </w:num>
  <w:num w:numId="19" w16cid:durableId="1343363366">
    <w:abstractNumId w:val="20"/>
  </w:num>
  <w:num w:numId="20" w16cid:durableId="464281236">
    <w:abstractNumId w:val="4"/>
  </w:num>
  <w:num w:numId="21" w16cid:durableId="438913328">
    <w:abstractNumId w:val="9"/>
  </w:num>
  <w:num w:numId="22" w16cid:durableId="1032457857">
    <w:abstractNumId w:val="1"/>
  </w:num>
  <w:num w:numId="23" w16cid:durableId="1107093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zMjY2MLSwNDRS0lEKTi0uzszPAykwNKwFAJjgRXUtAAAA"/>
  </w:docVars>
  <w:rsids>
    <w:rsidRoot w:val="009B1DB2"/>
    <w:rsid w:val="00020326"/>
    <w:rsid w:val="00040934"/>
    <w:rsid w:val="00044B2F"/>
    <w:rsid w:val="00053DE5"/>
    <w:rsid w:val="00070D8B"/>
    <w:rsid w:val="00090B09"/>
    <w:rsid w:val="00092419"/>
    <w:rsid w:val="000B308B"/>
    <w:rsid w:val="000E12B9"/>
    <w:rsid w:val="000E1FBF"/>
    <w:rsid w:val="000F3983"/>
    <w:rsid w:val="001324CB"/>
    <w:rsid w:val="001636C0"/>
    <w:rsid w:val="001D55B2"/>
    <w:rsid w:val="001E10B1"/>
    <w:rsid w:val="001E19FE"/>
    <w:rsid w:val="001E6CEC"/>
    <w:rsid w:val="0020515A"/>
    <w:rsid w:val="002B4984"/>
    <w:rsid w:val="00320543"/>
    <w:rsid w:val="00360C71"/>
    <w:rsid w:val="0039628D"/>
    <w:rsid w:val="003D086C"/>
    <w:rsid w:val="003D5061"/>
    <w:rsid w:val="00483C52"/>
    <w:rsid w:val="004914F2"/>
    <w:rsid w:val="004A157B"/>
    <w:rsid w:val="004A3860"/>
    <w:rsid w:val="004F0716"/>
    <w:rsid w:val="004F0EA7"/>
    <w:rsid w:val="00535249"/>
    <w:rsid w:val="005358A4"/>
    <w:rsid w:val="005652DD"/>
    <w:rsid w:val="00566870"/>
    <w:rsid w:val="00595390"/>
    <w:rsid w:val="005D249B"/>
    <w:rsid w:val="005D4DEE"/>
    <w:rsid w:val="005E42C3"/>
    <w:rsid w:val="005E7B17"/>
    <w:rsid w:val="005E7E37"/>
    <w:rsid w:val="006019CC"/>
    <w:rsid w:val="006614E4"/>
    <w:rsid w:val="00670A23"/>
    <w:rsid w:val="0067620D"/>
    <w:rsid w:val="00680BB3"/>
    <w:rsid w:val="006C27BB"/>
    <w:rsid w:val="006E0EE4"/>
    <w:rsid w:val="00737D4C"/>
    <w:rsid w:val="00770783"/>
    <w:rsid w:val="007A71A2"/>
    <w:rsid w:val="007D1F44"/>
    <w:rsid w:val="008112C3"/>
    <w:rsid w:val="008113D9"/>
    <w:rsid w:val="00824E0D"/>
    <w:rsid w:val="00840D5E"/>
    <w:rsid w:val="00872B65"/>
    <w:rsid w:val="00880624"/>
    <w:rsid w:val="008A7D4E"/>
    <w:rsid w:val="0091593F"/>
    <w:rsid w:val="0092697F"/>
    <w:rsid w:val="00936A66"/>
    <w:rsid w:val="00940599"/>
    <w:rsid w:val="00980BEE"/>
    <w:rsid w:val="009812CB"/>
    <w:rsid w:val="00997CCF"/>
    <w:rsid w:val="00997F5F"/>
    <w:rsid w:val="009B1DB2"/>
    <w:rsid w:val="00AA0D44"/>
    <w:rsid w:val="00AA356C"/>
    <w:rsid w:val="00AB0A4A"/>
    <w:rsid w:val="00AC1BD1"/>
    <w:rsid w:val="00B50D96"/>
    <w:rsid w:val="00B72393"/>
    <w:rsid w:val="00B969C5"/>
    <w:rsid w:val="00BD115C"/>
    <w:rsid w:val="00C050E8"/>
    <w:rsid w:val="00C20833"/>
    <w:rsid w:val="00C23252"/>
    <w:rsid w:val="00C74790"/>
    <w:rsid w:val="00C8147B"/>
    <w:rsid w:val="00C85C5F"/>
    <w:rsid w:val="00C95DE8"/>
    <w:rsid w:val="00C97195"/>
    <w:rsid w:val="00CC5D72"/>
    <w:rsid w:val="00CD6F9F"/>
    <w:rsid w:val="00CD7B28"/>
    <w:rsid w:val="00CF204B"/>
    <w:rsid w:val="00D125BC"/>
    <w:rsid w:val="00D35C1A"/>
    <w:rsid w:val="00D904E4"/>
    <w:rsid w:val="00D938E9"/>
    <w:rsid w:val="00DA7C66"/>
    <w:rsid w:val="00DB0B9A"/>
    <w:rsid w:val="00DD6B42"/>
    <w:rsid w:val="00E051D0"/>
    <w:rsid w:val="00E12000"/>
    <w:rsid w:val="00E27A68"/>
    <w:rsid w:val="00E31C0E"/>
    <w:rsid w:val="00E33904"/>
    <w:rsid w:val="00E35055"/>
    <w:rsid w:val="00E4391A"/>
    <w:rsid w:val="00E81EDB"/>
    <w:rsid w:val="00E87877"/>
    <w:rsid w:val="00EC365D"/>
    <w:rsid w:val="00ED36FC"/>
    <w:rsid w:val="00F213D6"/>
    <w:rsid w:val="00F240E7"/>
    <w:rsid w:val="00F76BD6"/>
    <w:rsid w:val="00FA1886"/>
    <w:rsid w:val="00FC5C8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character" w:styleId="Strong">
    <w:name w:val="Strong"/>
    <w:basedOn w:val="DefaultParagraphFont"/>
    <w:uiPriority w:val="22"/>
    <w:qFormat/>
    <w:rsid w:val="006614E4"/>
    <w:rPr>
      <w:b/>
      <w:bCs/>
    </w:rPr>
  </w:style>
  <w:style w:type="character" w:styleId="FollowedHyperlink">
    <w:name w:val="FollowedHyperlink"/>
    <w:basedOn w:val="DefaultParagraphFont"/>
    <w:uiPriority w:val="99"/>
    <w:semiHidden/>
    <w:unhideWhenUsed/>
    <w:rsid w:val="00020326"/>
    <w:rPr>
      <w:color w:val="954F72" w:themeColor="followedHyperlink"/>
      <w:u w:val="single"/>
    </w:rPr>
  </w:style>
  <w:style w:type="paragraph" w:styleId="NormalWeb">
    <w:name w:val="Normal (Web)"/>
    <w:basedOn w:val="Normal"/>
    <w:uiPriority w:val="99"/>
    <w:semiHidden/>
    <w:unhideWhenUsed/>
    <w:rsid w:val="00C97195"/>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sterpresentations.com/free-poster-template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ames@cct.ie" TargetMode="External"/><Relationship Id="rId12" Type="http://schemas.openxmlformats.org/officeDocument/2006/relationships/hyperlink" Target="https://moodle.cct.ie/course/view.php?id=186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oodle.cct.ie/mod/forum/view.php?id=55148" TargetMode="External"/><Relationship Id="rId5" Type="http://schemas.openxmlformats.org/officeDocument/2006/relationships/webSettings" Target="webSettings.xml"/><Relationship Id="rId10" Type="http://schemas.openxmlformats.org/officeDocument/2006/relationships/hyperlink" Target="http://learningspace.cct.ie/subjects/index.php" TargetMode="External"/><Relationship Id="rId4" Type="http://schemas.openxmlformats.org/officeDocument/2006/relationships/settings" Target="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79D67-6855-4508-999F-5435CCA3A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2000</Words>
  <Characters>10910</Characters>
  <Application>Microsoft Office Word</Application>
  <DocSecurity>0</DocSecurity>
  <Lines>331</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2</cp:revision>
  <cp:lastPrinted>2021-09-08T16:21:00Z</cp:lastPrinted>
  <dcterms:created xsi:type="dcterms:W3CDTF">2024-08-21T16:46:00Z</dcterms:created>
  <dcterms:modified xsi:type="dcterms:W3CDTF">2024-08-21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53b2d9bca2cd37ee00c3c265e6e37b36c62b1742142fbd4da46af0947eebe6</vt:lpwstr>
  </property>
</Properties>
</file>